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72148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435C45F4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</w:p>
    <w:p w14:paraId="463DCE48" w14:textId="77777777" w:rsidR="008A55B5" w:rsidRPr="00E937CF" w:rsidRDefault="008A55B5" w:rsidP="00254BDF">
      <w:pPr>
        <w:pStyle w:val="Author"/>
        <w:pBdr>
          <w:bottom w:val="single" w:sz="4" w:space="1" w:color="auto"/>
        </w:pBdr>
        <w:spacing w:before="0" w:after="120"/>
        <w:rPr>
          <w:rFonts w:eastAsia="MS Mincho"/>
          <w:sz w:val="28"/>
          <w:szCs w:val="28"/>
          <w:lang w:val="tr-TR"/>
        </w:rPr>
        <w:sectPr w:rsidR="008A55B5" w:rsidRPr="00E937CF" w:rsidSect="00F009E2">
          <w:headerReference w:type="default" r:id="rId8"/>
          <w:headerReference w:type="first" r:id="rId9"/>
          <w:type w:val="continuous"/>
          <w:pgSz w:w="11909" w:h="16834" w:code="9"/>
          <w:pgMar w:top="851" w:right="1276" w:bottom="1418" w:left="1276" w:header="425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77777777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364EE120" w14:textId="77777777" w:rsidR="00227056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</w:pPr>
    </w:p>
    <w:p w14:paraId="7179639D" w14:textId="14C074D6" w:rsidR="00254BDF" w:rsidRPr="00E937CF" w:rsidRDefault="00254BDF" w:rsidP="00483004">
      <w:pPr>
        <w:pStyle w:val="Affiliation"/>
        <w:rPr>
          <w:rFonts w:eastAsia="MS Mincho"/>
          <w:sz w:val="24"/>
          <w:szCs w:val="24"/>
          <w:lang w:val="tr-TR"/>
        </w:rPr>
        <w:sectPr w:rsidR="00254BDF" w:rsidRPr="00E937CF" w:rsidSect="00F009E2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A3DD114" w14:textId="6E90AE3E" w:rsidR="008C290A" w:rsidRDefault="008C290A" w:rsidP="00DA2B9C">
      <w:pPr>
        <w:pStyle w:val="Affiliation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>Özet</w:t>
      </w:r>
      <w:r w:rsidR="00DA2B9C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>:</w:t>
      </w: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ler gönderilen bildirile mutlaka dahil edilmelidir.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,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Times New Roma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yazı tipinde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12 p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unto büyüklüğünde hazırlanmalıdır.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Özette standart olmayan kısaltmalar, destek onayları, referanslar veya dipnotlar olmamalıdır. Özet, çalışma ile ilgili amaç, yöntem, bulgular ve sonuç bilgilerini v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çalışmayla ilgili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bilgileri içermelidir. Özet başlığı paragraf içinde koyu olarak yazılmalıdır. "Anahtar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Kelimeler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:" özet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i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ardından satır aralığı verilmeden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12 punto ve italik olarak yazılmalıdır. Her anahtar kelim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sözcüğü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büyük harfle başlamalıdır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.</w:t>
      </w:r>
    </w:p>
    <w:p w14:paraId="3F7977BC" w14:textId="77777777" w:rsidR="00DA2B9C" w:rsidRDefault="00DA2B9C" w:rsidP="00DA2B9C">
      <w:pPr>
        <w:pStyle w:val="Affiliation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</w:p>
    <w:p w14:paraId="208AA357" w14:textId="575F345B" w:rsidR="008C290A" w:rsidRDefault="008C290A" w:rsidP="00DA2B9C">
      <w:pPr>
        <w:shd w:val="clear" w:color="auto" w:fill="FFFFFF"/>
        <w:jc w:val="both"/>
        <w:textAlignment w:val="baseline"/>
        <w:rPr>
          <w:i/>
          <w:iCs/>
          <w:sz w:val="24"/>
          <w:szCs w:val="24"/>
          <w:lang w:val="tr-TR"/>
        </w:rPr>
      </w:pPr>
      <w:r>
        <w:rPr>
          <w:b/>
          <w:bCs/>
          <w:i/>
          <w:iCs/>
          <w:sz w:val="24"/>
          <w:szCs w:val="24"/>
          <w:lang w:val="tr-TR"/>
        </w:rPr>
        <w:t>Anahtar Kelimeler</w:t>
      </w:r>
      <w:r w:rsidRPr="00B1773B">
        <w:rPr>
          <w:b/>
          <w:bCs/>
          <w:i/>
          <w:iCs/>
          <w:sz w:val="24"/>
          <w:szCs w:val="24"/>
          <w:lang w:val="tr-TR"/>
        </w:rPr>
        <w:t xml:space="preserve">: </w:t>
      </w:r>
      <w:r>
        <w:rPr>
          <w:i/>
          <w:iCs/>
          <w:sz w:val="24"/>
          <w:szCs w:val="24"/>
          <w:lang w:val="tr-TR"/>
        </w:rPr>
        <w:t>3 adet</w:t>
      </w:r>
    </w:p>
    <w:p w14:paraId="7A686A43" w14:textId="77777777" w:rsidR="00DA2B9C" w:rsidRDefault="00DA2B9C" w:rsidP="00DA2B9C">
      <w:pPr>
        <w:shd w:val="clear" w:color="auto" w:fill="FFFFFF"/>
        <w:jc w:val="both"/>
        <w:textAlignment w:val="baseline"/>
        <w:rPr>
          <w:i/>
          <w:iCs/>
          <w:sz w:val="24"/>
          <w:szCs w:val="24"/>
          <w:lang w:val="tr-TR"/>
        </w:rPr>
      </w:pPr>
    </w:p>
    <w:p w14:paraId="4C9119CE" w14:textId="7CF96CC0" w:rsidR="008C290A" w:rsidRDefault="008C290A" w:rsidP="00DA2B9C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>
        <w:rPr>
          <w:b/>
          <w:color w:val="333333"/>
          <w:sz w:val="24"/>
          <w:szCs w:val="24"/>
          <w:bdr w:val="none" w:sz="0" w:space="0" w:color="auto" w:frame="1"/>
          <w:lang w:val="tr-TR"/>
        </w:rPr>
        <w:t>Abstract</w:t>
      </w:r>
      <w:proofErr w:type="spellEnd"/>
      <w:r w:rsidR="00DA2B9C">
        <w:rPr>
          <w:b/>
          <w:color w:val="333333"/>
          <w:sz w:val="24"/>
          <w:szCs w:val="24"/>
          <w:bdr w:val="none" w:sz="0" w:space="0" w:color="auto" w:frame="1"/>
          <w:lang w:val="tr-TR"/>
        </w:rPr>
        <w:t>:</w:t>
      </w:r>
      <w:r w:rsidRPr="00EC062E">
        <w:rPr>
          <w:b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…………………………………………………………………………………</w:t>
      </w:r>
    </w:p>
    <w:p w14:paraId="3BC64CC0" w14:textId="77777777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/>
          <w:bCs/>
          <w:i/>
          <w:iCs/>
          <w:sz w:val="24"/>
          <w:szCs w:val="24"/>
          <w:lang w:val="tr-TR"/>
        </w:rPr>
      </w:pPr>
    </w:p>
    <w:p w14:paraId="3109B7A0" w14:textId="389A22FE" w:rsidR="008C290A" w:rsidRDefault="008C290A" w:rsidP="00DA2B9C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 w:rsidRPr="00DD5312">
        <w:rPr>
          <w:b/>
          <w:bCs/>
          <w:i/>
          <w:iCs/>
          <w:sz w:val="24"/>
          <w:szCs w:val="24"/>
          <w:lang w:val="tr-TR"/>
        </w:rPr>
        <w:t>Keywords</w:t>
      </w:r>
      <w:proofErr w:type="spellEnd"/>
      <w:r w:rsidRPr="00DD5312">
        <w:rPr>
          <w:b/>
          <w:bCs/>
          <w:i/>
          <w:iCs/>
          <w:sz w:val="24"/>
          <w:szCs w:val="24"/>
          <w:lang w:val="tr-TR"/>
        </w:rPr>
        <w:t>: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….</w:t>
      </w:r>
    </w:p>
    <w:p w14:paraId="0C3D46AA" w14:textId="77777777" w:rsidR="00DA2B9C" w:rsidRDefault="00DA2B9C" w:rsidP="00DA2B9C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</w:p>
    <w:p w14:paraId="5CD6527C" w14:textId="77777777" w:rsidR="008C290A" w:rsidRPr="00D21BF8" w:rsidRDefault="008C290A" w:rsidP="00DA2B9C">
      <w:pPr>
        <w:pStyle w:val="ListeParagraf"/>
        <w:numPr>
          <w:ilvl w:val="0"/>
          <w:numId w:val="15"/>
        </w:numPr>
        <w:shd w:val="clear" w:color="auto" w:fill="FFFFFF"/>
        <w:spacing w:before="0" w:line="240" w:lineRule="auto"/>
        <w:ind w:left="284" w:hanging="284"/>
        <w:textAlignment w:val="baseline"/>
      </w:pPr>
      <w:r>
        <w:rPr>
          <w:sz w:val="24"/>
          <w:szCs w:val="24"/>
        </w:rPr>
        <w:t>GİRİŞ</w:t>
      </w:r>
    </w:p>
    <w:p w14:paraId="6E9B58AB" w14:textId="6BBF2B57" w:rsidR="008C290A" w:rsidRPr="00B1773B" w:rsidRDefault="001B3A2E" w:rsidP="001B3A2E">
      <w:pPr>
        <w:pStyle w:val="Text"/>
        <w:ind w:firstLine="284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Bu b</w:t>
      </w:r>
      <w:r w:rsidR="008C290A">
        <w:rPr>
          <w:sz w:val="24"/>
          <w:szCs w:val="24"/>
          <w:lang w:val="tr-TR"/>
        </w:rPr>
        <w:t>elge</w:t>
      </w:r>
      <w:r w:rsidR="008C290A" w:rsidRPr="00B1773B">
        <w:rPr>
          <w:sz w:val="24"/>
          <w:szCs w:val="24"/>
          <w:lang w:val="tr-TR"/>
        </w:rPr>
        <w:t xml:space="preserve"> Microsoft </w:t>
      </w:r>
      <w:r w:rsidR="008C290A" w:rsidRPr="00B1773B">
        <w:rPr>
          <w:i/>
          <w:iCs/>
          <w:sz w:val="24"/>
          <w:szCs w:val="24"/>
          <w:lang w:val="tr-TR"/>
        </w:rPr>
        <w:t>Word</w:t>
      </w:r>
      <w:r w:rsidR="008C290A" w:rsidRPr="00B1773B">
        <w:rPr>
          <w:sz w:val="24"/>
          <w:szCs w:val="24"/>
          <w:lang w:val="tr-TR"/>
        </w:rPr>
        <w:t xml:space="preserve"> 6.0 </w:t>
      </w:r>
      <w:r w:rsidR="008C290A">
        <w:rPr>
          <w:sz w:val="24"/>
          <w:szCs w:val="24"/>
          <w:lang w:val="tr-TR"/>
        </w:rPr>
        <w:t>veya sonraki sürümleri için şablondur</w:t>
      </w:r>
      <w:r w:rsidR="008C290A" w:rsidRPr="00B1773B">
        <w:rPr>
          <w:sz w:val="24"/>
          <w:szCs w:val="24"/>
          <w:lang w:val="tr-TR"/>
        </w:rPr>
        <w:t xml:space="preserve">. </w:t>
      </w:r>
      <w:r w:rsidR="008C290A" w:rsidRPr="007508AF">
        <w:rPr>
          <w:sz w:val="24"/>
          <w:szCs w:val="24"/>
          <w:lang w:val="tr-TR"/>
        </w:rPr>
        <w:t xml:space="preserve">Bu belgenin </w:t>
      </w:r>
      <w:r w:rsidRPr="007508AF">
        <w:rPr>
          <w:sz w:val="24"/>
          <w:szCs w:val="24"/>
          <w:lang w:val="tr-TR"/>
        </w:rPr>
        <w:t>kâğıt</w:t>
      </w:r>
      <w:r w:rsidR="008C290A" w:rsidRPr="007508AF">
        <w:rPr>
          <w:sz w:val="24"/>
          <w:szCs w:val="24"/>
          <w:lang w:val="tr-TR"/>
        </w:rPr>
        <w:t xml:space="preserve"> veya PDF sürümünü okuyorsanız, lütfen elektronik dosyayı</w:t>
      </w:r>
      <w:r w:rsidR="008C290A">
        <w:rPr>
          <w:sz w:val="24"/>
          <w:szCs w:val="24"/>
          <w:lang w:val="tr-TR"/>
        </w:rPr>
        <w:t xml:space="preserve"> </w:t>
      </w:r>
      <w:hyperlink r:id="rId10" w:history="1">
        <w:r w:rsidR="003508D2" w:rsidRPr="000411A8">
          <w:rPr>
            <w:rStyle w:val="Kpr"/>
            <w:sz w:val="24"/>
            <w:szCs w:val="24"/>
            <w:lang w:val="tr-TR"/>
          </w:rPr>
          <w:t>www.iconsad.org</w:t>
        </w:r>
      </w:hyperlink>
      <w:r w:rsidR="008C290A" w:rsidRPr="00B1773B">
        <w:rPr>
          <w:sz w:val="24"/>
          <w:szCs w:val="24"/>
          <w:lang w:val="tr-TR"/>
        </w:rPr>
        <w:t xml:space="preserve"> </w:t>
      </w:r>
      <w:r w:rsidRPr="007508AF">
        <w:rPr>
          <w:sz w:val="24"/>
          <w:szCs w:val="24"/>
          <w:lang w:val="tr-TR"/>
        </w:rPr>
        <w:t>adresindeki web</w:t>
      </w:r>
      <w:r w:rsidR="008C290A" w:rsidRPr="007508AF">
        <w:rPr>
          <w:sz w:val="24"/>
          <w:szCs w:val="24"/>
          <w:lang w:val="tr-TR"/>
        </w:rPr>
        <w:t xml:space="preserve"> sitesinden indirin, böylece makalenizi hazırlamak için kullanabilirsiniz.</w:t>
      </w:r>
      <w:r w:rsidR="008C290A" w:rsidRPr="00B1773B">
        <w:rPr>
          <w:sz w:val="24"/>
          <w:szCs w:val="24"/>
          <w:lang w:val="tr-TR"/>
        </w:rPr>
        <w:t xml:space="preserve"> </w:t>
      </w:r>
    </w:p>
    <w:p w14:paraId="58A577F4" w14:textId="3E16C3CA" w:rsidR="008C290A" w:rsidRDefault="008C290A" w:rsidP="00DA2B9C">
      <w:pPr>
        <w:pStyle w:val="Text"/>
        <w:ind w:firstLine="204"/>
        <w:rPr>
          <w:sz w:val="24"/>
          <w:szCs w:val="24"/>
          <w:lang w:val="tr-TR"/>
        </w:rPr>
      </w:pPr>
      <w:r w:rsidRPr="007508AF">
        <w:rPr>
          <w:b/>
          <w:bCs/>
          <w:sz w:val="24"/>
          <w:szCs w:val="24"/>
          <w:lang w:val="tr-TR"/>
        </w:rPr>
        <w:t>Say</w:t>
      </w:r>
      <w:r>
        <w:rPr>
          <w:b/>
          <w:bCs/>
          <w:sz w:val="24"/>
          <w:szCs w:val="24"/>
          <w:lang w:val="tr-TR"/>
        </w:rPr>
        <w:t>fa sınırını aşarak bir</w:t>
      </w:r>
      <w:r w:rsidRPr="007508AF">
        <w:rPr>
          <w:b/>
          <w:bCs/>
          <w:sz w:val="24"/>
          <w:szCs w:val="24"/>
          <w:lang w:val="tr-TR"/>
        </w:rPr>
        <w:t xml:space="preserve"> sayfaya daha fazla metin sığdırmak için yazı tipi boyutlarını veya satır aralığını değiştirmeyin. </w:t>
      </w:r>
      <w:r w:rsidRPr="007508AF">
        <w:rPr>
          <w:sz w:val="24"/>
          <w:szCs w:val="24"/>
          <w:lang w:val="tr-TR"/>
        </w:rPr>
        <w:t>Vurgu için italik kullanın; altını çizmeyin. Lütfen konferans sayfası sınırlarına uyun</w:t>
      </w:r>
      <w:r>
        <w:rPr>
          <w:sz w:val="24"/>
          <w:szCs w:val="24"/>
          <w:lang w:val="tr-TR"/>
        </w:rPr>
        <w:t xml:space="preserve">manız gereklidir. </w:t>
      </w:r>
    </w:p>
    <w:p w14:paraId="0A61E85D" w14:textId="77777777" w:rsidR="00DA2B9C" w:rsidRPr="00B1773B" w:rsidRDefault="00DA2B9C" w:rsidP="00DA2B9C">
      <w:pPr>
        <w:pStyle w:val="Text"/>
        <w:ind w:firstLine="204"/>
        <w:rPr>
          <w:sz w:val="24"/>
          <w:szCs w:val="24"/>
          <w:lang w:val="tr-TR"/>
        </w:rPr>
      </w:pPr>
    </w:p>
    <w:p w14:paraId="5F6B9C25" w14:textId="1CF516D1" w:rsidR="008C290A" w:rsidRPr="00B1773B" w:rsidRDefault="001B3A2E" w:rsidP="00DA2B9C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YAZI İÇERİĞİ</w:t>
      </w:r>
    </w:p>
    <w:p w14:paraId="3E521F84" w14:textId="77777777" w:rsidR="008C290A" w:rsidRPr="00B1773B" w:rsidRDefault="008C290A" w:rsidP="00DA2B9C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Resim ve Tablolar</w:t>
      </w:r>
    </w:p>
    <w:p w14:paraId="6F8FF04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1773B">
        <w:rPr>
          <w:i/>
          <w:iCs/>
          <w:sz w:val="24"/>
          <w:szCs w:val="24"/>
          <w:lang w:val="tr-TR"/>
        </w:rPr>
        <w:t>Word</w:t>
      </w:r>
      <w:r>
        <w:rPr>
          <w:sz w:val="24"/>
          <w:szCs w:val="24"/>
          <w:lang w:val="tr-TR"/>
        </w:rPr>
        <w:t xml:space="preserve"> programında resim eklemek için</w:t>
      </w:r>
      <w:r w:rsidRPr="00B1773B">
        <w:rPr>
          <w:i/>
          <w:iCs/>
          <w:sz w:val="24"/>
          <w:szCs w:val="24"/>
          <w:lang w:val="tr-TR"/>
        </w:rPr>
        <w:t>,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imleci ekleme noktasına getirin </w:t>
      </w:r>
      <w:proofErr w:type="gramStart"/>
      <w:r>
        <w:rPr>
          <w:sz w:val="24"/>
          <w:szCs w:val="24"/>
          <w:lang w:val="tr-TR"/>
        </w:rPr>
        <w:t xml:space="preserve">ve 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Ekle</w:t>
      </w:r>
      <w:proofErr w:type="gramEnd"/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>Resimler</w:t>
      </w:r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 xml:space="preserve">Dosyadan veya </w:t>
      </w:r>
      <w:r w:rsidRPr="001845D3">
        <w:rPr>
          <w:sz w:val="24"/>
          <w:szCs w:val="24"/>
          <w:lang w:val="tr-TR"/>
        </w:rPr>
        <w:t xml:space="preserve">görüntüyü Windows panosuna kopyalayın ve ardından Düzenle | Özel Yapıştır | Resim </w:t>
      </w:r>
      <w:r>
        <w:rPr>
          <w:sz w:val="24"/>
          <w:szCs w:val="24"/>
          <w:lang w:val="tr-TR"/>
        </w:rPr>
        <w:t xml:space="preserve">komutlarını izleyin </w:t>
      </w:r>
      <w:r w:rsidRPr="001845D3">
        <w:rPr>
          <w:sz w:val="24"/>
          <w:szCs w:val="24"/>
          <w:lang w:val="tr-TR"/>
        </w:rPr>
        <w:t>("metnin üzerinde kay</w:t>
      </w:r>
      <w:r>
        <w:rPr>
          <w:sz w:val="24"/>
          <w:szCs w:val="24"/>
          <w:lang w:val="tr-TR"/>
        </w:rPr>
        <w:t>dır</w:t>
      </w:r>
      <w:r w:rsidRPr="001845D3">
        <w:rPr>
          <w:sz w:val="24"/>
          <w:szCs w:val="24"/>
          <w:lang w:val="tr-TR"/>
        </w:rPr>
        <w:t xml:space="preserve">" işaretli </w:t>
      </w:r>
      <w:r>
        <w:rPr>
          <w:sz w:val="24"/>
          <w:szCs w:val="24"/>
          <w:lang w:val="tr-TR"/>
        </w:rPr>
        <w:t>olmamalıdır</w:t>
      </w:r>
      <w:r w:rsidRPr="001845D3">
        <w:rPr>
          <w:sz w:val="24"/>
          <w:szCs w:val="24"/>
          <w:lang w:val="tr-TR"/>
        </w:rPr>
        <w:t xml:space="preserve">). </w:t>
      </w:r>
    </w:p>
    <w:p w14:paraId="57E21D6E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97955">
        <w:rPr>
          <w:sz w:val="24"/>
          <w:szCs w:val="24"/>
          <w:lang w:val="tr-TR"/>
        </w:rPr>
        <w:t>Büyük şekiller ve tablolar yatay olarak yerleştirilebilir. Şekil başlıklarını şekillerin altına;</w:t>
      </w:r>
      <w:r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tablo başlıklarını tabloların üzerine yerleştirin</w:t>
      </w:r>
      <w:r>
        <w:rPr>
          <w:sz w:val="24"/>
          <w:szCs w:val="24"/>
          <w:lang w:val="tr-TR"/>
        </w:rPr>
        <w:t xml:space="preserve">. </w:t>
      </w:r>
      <w:r w:rsidRPr="00B97955">
        <w:rPr>
          <w:sz w:val="24"/>
          <w:szCs w:val="24"/>
          <w:lang w:val="tr-TR"/>
        </w:rPr>
        <w:t>Figürünüzün iki bölümü varsa, resmin bir parçası olarak “(a)” ve “(b)” etiketlerini ekleyin.</w:t>
      </w:r>
      <w:r w:rsidRPr="00B1773B"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Lütfen metinde bahsettiğiniz şekil ve tabloların gerçekten</w:t>
      </w:r>
      <w:r>
        <w:rPr>
          <w:sz w:val="24"/>
          <w:szCs w:val="24"/>
          <w:lang w:val="tr-TR"/>
        </w:rPr>
        <w:t xml:space="preserve"> makalenin içinde</w:t>
      </w:r>
      <w:r w:rsidRPr="00B97955">
        <w:rPr>
          <w:sz w:val="24"/>
          <w:szCs w:val="24"/>
          <w:lang w:val="tr-TR"/>
        </w:rPr>
        <w:t xml:space="preserve"> var olduğunu doğrulayın.</w:t>
      </w:r>
      <w:r w:rsidRPr="00B1773B">
        <w:rPr>
          <w:sz w:val="24"/>
          <w:szCs w:val="24"/>
          <w:lang w:val="tr-TR"/>
        </w:rPr>
        <w:t xml:space="preserve"> </w:t>
      </w:r>
      <w:r w:rsidRPr="0099190F">
        <w:rPr>
          <w:b/>
          <w:bCs/>
          <w:sz w:val="24"/>
          <w:szCs w:val="24"/>
          <w:lang w:val="tr-TR"/>
        </w:rPr>
        <w:t>Lütfen şekillerin bir parçası olarak başlık eklemeyin. Şekillere bağlı “metin kutularına” başlık koymayın. Figürlerin dış tarafına sınır koymayın.</w:t>
      </w:r>
      <w:r w:rsidRPr="00B1773B">
        <w:rPr>
          <w:b/>
          <w:bCs/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Cümlenin başında bile olsa</w:t>
      </w:r>
      <w:r w:rsidRPr="00B1773B">
        <w:rPr>
          <w:sz w:val="24"/>
          <w:szCs w:val="24"/>
          <w:lang w:val="tr-TR"/>
        </w:rPr>
        <w:t xml:space="preserve"> “</w:t>
      </w:r>
      <w:r>
        <w:rPr>
          <w:sz w:val="24"/>
          <w:szCs w:val="24"/>
          <w:lang w:val="tr-TR"/>
        </w:rPr>
        <w:t>Şekil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olarak kısaltmadan kullanınız.</w:t>
      </w:r>
      <w:r w:rsidRPr="00B1773B">
        <w:rPr>
          <w:sz w:val="24"/>
          <w:szCs w:val="24"/>
          <w:lang w:val="tr-TR"/>
        </w:rPr>
        <w:t xml:space="preserve"> “Tabl</w:t>
      </w:r>
      <w:r>
        <w:rPr>
          <w:sz w:val="24"/>
          <w:szCs w:val="24"/>
          <w:lang w:val="tr-TR"/>
        </w:rPr>
        <w:t>o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dan kullanınız ve Roma rakamları ile numaralandırınız</w:t>
      </w:r>
      <w:r w:rsidRPr="00B1773B">
        <w:rPr>
          <w:sz w:val="24"/>
          <w:szCs w:val="24"/>
          <w:lang w:val="tr-TR"/>
        </w:rPr>
        <w:t>.</w:t>
      </w:r>
    </w:p>
    <w:p w14:paraId="188FF7C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956499">
        <w:rPr>
          <w:sz w:val="24"/>
          <w:szCs w:val="24"/>
          <w:lang w:val="tr-TR"/>
        </w:rPr>
        <w:t>Şekil eksen etiketleri genellikle kafa karışıklığı kaynağıdır.</w:t>
      </w:r>
      <w:r w:rsidRPr="00956499">
        <w:t xml:space="preserve"> </w:t>
      </w:r>
      <w:r w:rsidRPr="00956499">
        <w:rPr>
          <w:sz w:val="24"/>
          <w:szCs w:val="24"/>
          <w:lang w:val="tr-TR"/>
        </w:rPr>
        <w:t xml:space="preserve">Semboller yerine kelimeler </w:t>
      </w:r>
      <w:r w:rsidRPr="00956499">
        <w:rPr>
          <w:sz w:val="24"/>
          <w:szCs w:val="24"/>
          <w:lang w:val="tr-TR"/>
        </w:rPr>
        <w:lastRenderedPageBreak/>
        <w:t>kullanın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Örneğin</w:t>
      </w:r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nicelik belirtirken sadece </w:t>
      </w:r>
      <w:r w:rsidRPr="00B1773B">
        <w:rPr>
          <w:sz w:val="24"/>
          <w:szCs w:val="24"/>
          <w:lang w:val="tr-TR"/>
        </w:rPr>
        <w:t>“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>.”</w:t>
      </w:r>
      <w:r>
        <w:rPr>
          <w:sz w:val="24"/>
          <w:szCs w:val="24"/>
          <w:lang w:val="tr-TR"/>
        </w:rPr>
        <w:t xml:space="preserve"> yazmak yerine </w:t>
      </w:r>
      <w:r w:rsidRPr="00B1773B">
        <w:rPr>
          <w:sz w:val="24"/>
          <w:szCs w:val="24"/>
          <w:lang w:val="tr-TR"/>
        </w:rPr>
        <w:t>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 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yazın. Birimleri parantez içine alın</w:t>
      </w:r>
      <w:r w:rsidRPr="00B1773B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 xml:space="preserve"> Eksenleri sadece birimlerle etiketlemeyin</w:t>
      </w:r>
      <w:r w:rsidRPr="00B1773B">
        <w:rPr>
          <w:sz w:val="24"/>
          <w:szCs w:val="24"/>
          <w:lang w:val="tr-TR"/>
        </w:rPr>
        <w:t>.</w:t>
      </w:r>
    </w:p>
    <w:p w14:paraId="2FCDFBF1" w14:textId="77777777" w:rsidR="008C290A" w:rsidRPr="00B1773B" w:rsidRDefault="008C290A" w:rsidP="008C290A">
      <w:pPr>
        <w:pStyle w:val="Text"/>
        <w:ind w:firstLine="0"/>
        <w:rPr>
          <w:b/>
          <w:sz w:val="24"/>
          <w:szCs w:val="24"/>
          <w:lang w:val="tr-TR"/>
        </w:rPr>
      </w:pPr>
      <w:r w:rsidRPr="00B1773B">
        <w:rPr>
          <w:noProof/>
          <w:sz w:val="22"/>
          <w:szCs w:val="22"/>
          <w:lang w:val="tr-TR"/>
        </w:rPr>
        <mc:AlternateContent>
          <mc:Choice Requires="wps">
            <w:drawing>
              <wp:inline distT="0" distB="0" distL="0" distR="0" wp14:anchorId="0F6A583F" wp14:editId="0DB36984">
                <wp:extent cx="5705475" cy="2809037"/>
                <wp:effectExtent l="0" t="0" r="9525" b="0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8090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8DF51C" w14:textId="77777777" w:rsidR="008C290A" w:rsidRDefault="008C290A" w:rsidP="008C290A">
                            <w:pPr>
                              <w:pStyle w:val="DipnotMetni"/>
                              <w:ind w:left="-284" w:firstLine="0"/>
                              <w:jc w:val="center"/>
                            </w:pPr>
                          </w:p>
                          <w:p w14:paraId="36012B48" w14:textId="77777777" w:rsidR="008C290A" w:rsidRDefault="008C290A" w:rsidP="008C290A">
                            <w:pPr>
                              <w:pStyle w:val="DipnotMetni"/>
                              <w:ind w:firstLine="0"/>
                              <w:jc w:val="center"/>
                            </w:pPr>
                            <w:r w:rsidRPr="00113F26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320043A" wp14:editId="7E4ECAFB">
                                  <wp:extent cx="2874728" cy="2179929"/>
                                  <wp:effectExtent l="0" t="0" r="1905" b="0"/>
                                  <wp:docPr id="6" name="Picture 9" descr="Description: 1fig6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Description: 1fig60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6980" cy="22119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E64983" w14:textId="77777777" w:rsidR="008C290A" w:rsidRPr="00DA2B9C" w:rsidRDefault="008C290A" w:rsidP="00254BDF">
                            <w:pPr>
                              <w:pStyle w:val="DipnotMetni"/>
                              <w:ind w:left="567" w:hanging="567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>Şekil 1.</w:t>
                            </w: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DA2B9C">
                              <w:rPr>
                                <w:sz w:val="22"/>
                                <w:szCs w:val="22"/>
                              </w:rPr>
      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      </w:r>
                          </w:p>
                          <w:p w14:paraId="4E9F170F" w14:textId="77777777" w:rsidR="008C290A" w:rsidRDefault="008C290A" w:rsidP="008C290A">
                            <w:pPr>
                              <w:pStyle w:val="DipnotMetni"/>
                              <w:spacing w:after="120"/>
                              <w:ind w:firstLine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6A583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49.25pt;height:2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" stroked="f">
                <v:textbox inset="0,0,0,0">
                  <w:txbxContent>
                    <w:p w14:paraId="598DF51C" w14:textId="77777777" w:rsidR="008C290A" w:rsidRDefault="008C290A" w:rsidP="008C290A">
                      <w:pPr>
                        <w:pStyle w:val="DipnotMetni"/>
                        <w:ind w:left="-284" w:firstLine="0"/>
                        <w:jc w:val="center"/>
                      </w:pPr>
                    </w:p>
                    <w:p w14:paraId="36012B48" w14:textId="77777777" w:rsidR="008C290A" w:rsidRDefault="008C290A" w:rsidP="008C290A">
                      <w:pPr>
                        <w:pStyle w:val="DipnotMetni"/>
                        <w:ind w:firstLine="0"/>
                        <w:jc w:val="center"/>
                      </w:pPr>
                      <w:r w:rsidRPr="00113F26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320043A" wp14:editId="7E4ECAFB">
                            <wp:extent cx="2874728" cy="2179929"/>
                            <wp:effectExtent l="0" t="0" r="1905" b="0"/>
                            <wp:docPr id="4" name="Picture 9" descr="Description: 1fig6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 descr="Description: 1fig60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6980" cy="22119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E64983" w14:textId="77777777" w:rsidR="008C290A" w:rsidRPr="00DA2B9C" w:rsidRDefault="008C290A" w:rsidP="00254BDF">
                      <w:pPr>
                        <w:pStyle w:val="DipnotMetni"/>
                        <w:ind w:left="567" w:hanging="567"/>
                        <w:jc w:val="center"/>
                        <w:rPr>
                          <w:sz w:val="22"/>
                          <w:szCs w:val="22"/>
                        </w:rPr>
                      </w:pPr>
                      <w:r w:rsidRPr="00DA2B9C">
                        <w:rPr>
                          <w:b/>
                          <w:sz w:val="22"/>
                          <w:szCs w:val="22"/>
                        </w:rPr>
                        <w:t>Şekil 1.</w:t>
                      </w:r>
                      <w:r w:rsidRPr="00DA2B9C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DA2B9C">
                        <w:rPr>
                          <w:sz w:val="22"/>
                          <w:szCs w:val="22"/>
                        </w:rPr>
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</w:r>
                    </w:p>
                    <w:p w14:paraId="4E9F170F" w14:textId="77777777" w:rsidR="008C290A" w:rsidRDefault="008C290A" w:rsidP="008C290A">
                      <w:pPr>
                        <w:pStyle w:val="DipnotMetni"/>
                        <w:spacing w:after="120"/>
                        <w:ind w:firstLine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B1773B">
        <w:rPr>
          <w:sz w:val="24"/>
          <w:szCs w:val="24"/>
          <w:lang w:val="tr-TR"/>
        </w:rPr>
        <w:t xml:space="preserve"> </w:t>
      </w:r>
    </w:p>
    <w:p w14:paraId="0C472798" w14:textId="77777777" w:rsidR="008C290A" w:rsidRPr="008C290A" w:rsidRDefault="008C290A" w:rsidP="001B3A2E">
      <w:pPr>
        <w:pStyle w:val="DipnotMetni"/>
        <w:ind w:left="567" w:hanging="567"/>
        <w:jc w:val="center"/>
        <w:rPr>
          <w:sz w:val="24"/>
          <w:szCs w:val="24"/>
          <w:lang w:val="tr-TR"/>
        </w:rPr>
      </w:pPr>
      <w:r w:rsidRPr="008C290A">
        <w:rPr>
          <w:sz w:val="24"/>
          <w:szCs w:val="24"/>
          <w:lang w:val="tr-TR"/>
        </w:rPr>
        <w:t>Kaynaklar</w:t>
      </w:r>
    </w:p>
    <w:p w14:paraId="20C699EF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Özet referans içerebilir</w:t>
      </w:r>
      <w:r w:rsidRPr="00B1773B">
        <w:rPr>
          <w:sz w:val="24"/>
          <w:szCs w:val="24"/>
          <w:lang w:val="tr-TR"/>
        </w:rPr>
        <w:t xml:space="preserve">. </w:t>
      </w:r>
      <w:r>
        <w:rPr>
          <w:sz w:val="24"/>
          <w:szCs w:val="24"/>
          <w:lang w:val="tr-TR"/>
        </w:rPr>
        <w:t xml:space="preserve">Alıntılar köşeli </w:t>
      </w:r>
      <w:proofErr w:type="spellStart"/>
      <w:r>
        <w:rPr>
          <w:sz w:val="24"/>
          <w:szCs w:val="24"/>
          <w:lang w:val="tr-TR"/>
        </w:rPr>
        <w:t>parentez</w:t>
      </w:r>
      <w:proofErr w:type="spellEnd"/>
      <w:r>
        <w:rPr>
          <w:sz w:val="24"/>
          <w:szCs w:val="24"/>
          <w:lang w:val="tr-TR"/>
        </w:rPr>
        <w:t xml:space="preserve"> içerisinde birbirini takip edecek şekilde numaralandırılmalıdır</w:t>
      </w:r>
      <w:r w:rsidRPr="00B1773B">
        <w:rPr>
          <w:sz w:val="24"/>
          <w:szCs w:val="24"/>
          <w:lang w:val="tr-TR"/>
        </w:rPr>
        <w:t xml:space="preserve"> [1]. </w:t>
      </w:r>
      <w:r>
        <w:rPr>
          <w:sz w:val="24"/>
          <w:szCs w:val="24"/>
          <w:lang w:val="tr-TR"/>
        </w:rPr>
        <w:t>Cümle noktalama işareti köşeli parantezden sonra kullanılmalıdır</w:t>
      </w:r>
      <w:r w:rsidRPr="00B1773B">
        <w:rPr>
          <w:sz w:val="24"/>
          <w:szCs w:val="24"/>
          <w:lang w:val="tr-TR"/>
        </w:rPr>
        <w:t xml:space="preserve"> [2]. </w:t>
      </w:r>
      <w:r>
        <w:rPr>
          <w:sz w:val="24"/>
          <w:szCs w:val="24"/>
          <w:lang w:val="tr-TR"/>
        </w:rPr>
        <w:t xml:space="preserve">Sadece referans numarası </w:t>
      </w:r>
      <w:r w:rsidRPr="00B1773B">
        <w:rPr>
          <w:sz w:val="24"/>
          <w:szCs w:val="24"/>
          <w:lang w:val="tr-TR"/>
        </w:rPr>
        <w:t>[3]</w:t>
      </w:r>
      <w:r>
        <w:rPr>
          <w:sz w:val="24"/>
          <w:szCs w:val="24"/>
          <w:lang w:val="tr-TR"/>
        </w:rPr>
        <w:t xml:space="preserve"> şeklinde kullanılmalıdır</w:t>
      </w:r>
      <w:r w:rsidRPr="00B1773B">
        <w:rPr>
          <w:sz w:val="24"/>
          <w:szCs w:val="24"/>
          <w:lang w:val="tr-TR"/>
        </w:rPr>
        <w:t xml:space="preserve"> — “</w:t>
      </w:r>
      <w:proofErr w:type="spellStart"/>
      <w:r w:rsidRPr="00B1773B">
        <w:rPr>
          <w:sz w:val="24"/>
          <w:szCs w:val="24"/>
          <w:lang w:val="tr-TR"/>
        </w:rPr>
        <w:t>Ref</w:t>
      </w:r>
      <w:proofErr w:type="spellEnd"/>
      <w:r w:rsidRPr="00B1773B">
        <w:rPr>
          <w:sz w:val="24"/>
          <w:szCs w:val="24"/>
          <w:lang w:val="tr-TR"/>
        </w:rPr>
        <w:t xml:space="preserve">. [3]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” </w:t>
      </w:r>
      <w:r>
        <w:rPr>
          <w:sz w:val="24"/>
          <w:szCs w:val="24"/>
          <w:lang w:val="tr-TR"/>
        </w:rPr>
        <w:t>şeklinde kullanılmamalı, cümle başında kullanılması gerekiyorsa</w:t>
      </w:r>
      <w:r w:rsidRPr="00B1773B">
        <w:rPr>
          <w:sz w:val="24"/>
          <w:szCs w:val="24"/>
          <w:lang w:val="tr-TR"/>
        </w:rPr>
        <w:t>: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 </w:t>
      </w:r>
      <w:r>
        <w:rPr>
          <w:sz w:val="24"/>
          <w:szCs w:val="24"/>
          <w:lang w:val="tr-TR"/>
        </w:rPr>
        <w:t>bildirdiğine göre</w:t>
      </w:r>
      <w:r w:rsidRPr="00B1773B">
        <w:rPr>
          <w:sz w:val="24"/>
          <w:szCs w:val="24"/>
          <w:lang w:val="tr-TR"/>
        </w:rPr>
        <w:t xml:space="preserve"> ...”</w:t>
      </w:r>
      <w:r>
        <w:rPr>
          <w:sz w:val="24"/>
          <w:szCs w:val="24"/>
          <w:lang w:val="tr-TR"/>
        </w:rPr>
        <w:t xml:space="preserve"> şeklinde kullanılmalıdır.</w:t>
      </w:r>
    </w:p>
    <w:p w14:paraId="7E0C23A3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485595">
        <w:rPr>
          <w:sz w:val="24"/>
          <w:szCs w:val="24"/>
          <w:lang w:val="tr-TR"/>
        </w:rPr>
        <w:t>Altı veya daha fazla yazar olmadığı sürece tüm yazarların adlarını veri</w:t>
      </w:r>
      <w:r>
        <w:rPr>
          <w:sz w:val="24"/>
          <w:szCs w:val="24"/>
          <w:lang w:val="tr-TR"/>
        </w:rPr>
        <w:t>lmeli</w:t>
      </w:r>
      <w:r w:rsidRPr="00B1773B">
        <w:rPr>
          <w:sz w:val="24"/>
          <w:szCs w:val="24"/>
          <w:lang w:val="tr-TR"/>
        </w:rPr>
        <w:t>; “</w:t>
      </w:r>
      <w:r>
        <w:rPr>
          <w:sz w:val="24"/>
          <w:szCs w:val="24"/>
          <w:lang w:val="tr-TR"/>
        </w:rPr>
        <w:t>vd.” veya “</w:t>
      </w:r>
      <w:r w:rsidRPr="00B1773B">
        <w:rPr>
          <w:sz w:val="24"/>
          <w:szCs w:val="24"/>
          <w:lang w:val="tr-TR"/>
        </w:rPr>
        <w:t>et al.”</w:t>
      </w:r>
      <w:r>
        <w:rPr>
          <w:sz w:val="24"/>
          <w:szCs w:val="24"/>
          <w:lang w:val="tr-TR"/>
        </w:rPr>
        <w:t xml:space="preserve"> kullanılmamalıdır</w:t>
      </w:r>
      <w:r w:rsidRPr="00B1773B">
        <w:rPr>
          <w:sz w:val="24"/>
          <w:szCs w:val="24"/>
          <w:lang w:val="tr-TR"/>
        </w:rPr>
        <w:t xml:space="preserve">. </w:t>
      </w:r>
      <w:r w:rsidRPr="00485595">
        <w:rPr>
          <w:sz w:val="24"/>
          <w:szCs w:val="24"/>
          <w:lang w:val="tr-TR"/>
        </w:rPr>
        <w:t xml:space="preserve">Yayınlanmamış makaleler, yayınlanmak üzere gönderilmiş olsalar bile,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yayınlanmamış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</w:t>
      </w:r>
      <w:r w:rsidRPr="00B1773B">
        <w:rPr>
          <w:sz w:val="24"/>
          <w:szCs w:val="24"/>
          <w:lang w:val="tr-TR"/>
        </w:rPr>
        <w:t xml:space="preserve">[4]. </w:t>
      </w:r>
      <w:r w:rsidRPr="00485595">
        <w:rPr>
          <w:sz w:val="24"/>
          <w:szCs w:val="24"/>
          <w:lang w:val="tr-TR"/>
        </w:rPr>
        <w:t xml:space="preserve">Yayınlanmak üzere kabul edilen makaleler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baskıda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[5]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Bildiri başlığında özel isim, sembol olmadığı sürece yalnızca ilk kelimeyi büyük harfle yazın. </w:t>
      </w:r>
    </w:p>
    <w:p w14:paraId="59C66FB2" w14:textId="7F506433" w:rsidR="00DA2B9C" w:rsidRPr="00B1773B" w:rsidRDefault="008C290A" w:rsidP="001B3A2E">
      <w:pPr>
        <w:pStyle w:val="Text"/>
        <w:ind w:firstLine="204"/>
        <w:rPr>
          <w:sz w:val="24"/>
          <w:szCs w:val="24"/>
          <w:lang w:val="tr-TR"/>
        </w:rPr>
      </w:pPr>
      <w:r w:rsidRPr="00D91D69">
        <w:rPr>
          <w:sz w:val="24"/>
          <w:szCs w:val="24"/>
          <w:lang w:val="tr-TR"/>
        </w:rPr>
        <w:t>Çeviri dergilerinde yayınlanan makaleler için lütfen önce İngilizce alıntıyı, ardından orijinal dil</w:t>
      </w:r>
      <w:r>
        <w:rPr>
          <w:sz w:val="24"/>
          <w:szCs w:val="24"/>
          <w:lang w:val="tr-TR"/>
        </w:rPr>
        <w:t>inde</w:t>
      </w:r>
      <w:r w:rsidRPr="00D91D69">
        <w:rPr>
          <w:sz w:val="24"/>
          <w:szCs w:val="24"/>
          <w:lang w:val="tr-TR"/>
        </w:rPr>
        <w:t xml:space="preserve"> alıntıyı</w:t>
      </w:r>
      <w:r>
        <w:rPr>
          <w:sz w:val="24"/>
          <w:szCs w:val="24"/>
          <w:lang w:val="tr-TR"/>
        </w:rPr>
        <w:t xml:space="preserve"> </w:t>
      </w:r>
      <w:r w:rsidRPr="00D91D69">
        <w:rPr>
          <w:sz w:val="24"/>
          <w:szCs w:val="24"/>
          <w:lang w:val="tr-TR"/>
        </w:rPr>
        <w:t>veri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[6].</w:t>
      </w:r>
    </w:p>
    <w:p w14:paraId="3AACA3F5" w14:textId="77777777" w:rsidR="008C290A" w:rsidRPr="00B1773B" w:rsidRDefault="008C290A" w:rsidP="00DA2B9C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Kısaltmalar</w:t>
      </w:r>
    </w:p>
    <w:p w14:paraId="0C1AB976" w14:textId="7FB93AE1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D637FC">
        <w:rPr>
          <w:sz w:val="24"/>
          <w:szCs w:val="24"/>
          <w:lang w:val="tr-TR"/>
        </w:rPr>
        <w:t>Özette tanımlanmış olsalar bile, kısaltmaları metinde ilk kullanıldıklarında tanımlayı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 xml:space="preserve">IEEE, SI, </w:t>
      </w:r>
      <w:proofErr w:type="spellStart"/>
      <w:r w:rsidRPr="00B1773B">
        <w:rPr>
          <w:sz w:val="24"/>
          <w:szCs w:val="24"/>
          <w:lang w:val="tr-TR"/>
        </w:rPr>
        <w:t>ac</w:t>
      </w:r>
      <w:proofErr w:type="spellEnd"/>
      <w:r w:rsidRPr="00B1773B">
        <w:rPr>
          <w:sz w:val="24"/>
          <w:szCs w:val="24"/>
          <w:lang w:val="tr-TR"/>
        </w:rPr>
        <w:t xml:space="preserve">, </w:t>
      </w:r>
      <w:proofErr w:type="spellStart"/>
      <w:r w:rsidRPr="00B1773B">
        <w:rPr>
          <w:sz w:val="24"/>
          <w:szCs w:val="24"/>
          <w:lang w:val="tr-TR"/>
        </w:rPr>
        <w:t>and</w:t>
      </w:r>
      <w:proofErr w:type="spellEnd"/>
      <w:r w:rsidRPr="00B1773B">
        <w:rPr>
          <w:sz w:val="24"/>
          <w:szCs w:val="24"/>
          <w:lang w:val="tr-TR"/>
        </w:rPr>
        <w:t xml:space="preserve"> dc</w:t>
      </w:r>
      <w:r>
        <w:rPr>
          <w:sz w:val="24"/>
          <w:szCs w:val="24"/>
          <w:lang w:val="tr-TR"/>
        </w:rPr>
        <w:t xml:space="preserve"> gibi kısaltmaların tanımlanmasına gerek yoktu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Noktalama içeren </w:t>
      </w:r>
      <w:r w:rsidRPr="00D637FC">
        <w:rPr>
          <w:sz w:val="24"/>
          <w:szCs w:val="24"/>
          <w:lang w:val="tr-TR"/>
        </w:rPr>
        <w:t>kısaltmalarda boşluk olmamalıdır: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“C.N.R.S.”</w:t>
      </w:r>
      <w:r>
        <w:rPr>
          <w:sz w:val="24"/>
          <w:szCs w:val="24"/>
          <w:lang w:val="tr-TR"/>
        </w:rPr>
        <w:t xml:space="preserve"> olarak kullanılmalıdır, </w:t>
      </w:r>
      <w:r w:rsidRPr="00B1773B">
        <w:rPr>
          <w:sz w:val="24"/>
          <w:szCs w:val="24"/>
          <w:lang w:val="tr-TR"/>
        </w:rPr>
        <w:t>“C. N. R. S.”</w:t>
      </w:r>
      <w:r>
        <w:rPr>
          <w:sz w:val="24"/>
          <w:szCs w:val="24"/>
          <w:lang w:val="tr-TR"/>
        </w:rPr>
        <w:t xml:space="preserve"> şeklinde kullanım uygun değildi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Zorunlu olmadıkça başlıkta kısaltma kullanılmamalıdır. </w:t>
      </w:r>
      <w:r w:rsidRPr="00B1773B">
        <w:rPr>
          <w:sz w:val="24"/>
          <w:szCs w:val="24"/>
          <w:lang w:val="tr-TR"/>
        </w:rPr>
        <w:t>(</w:t>
      </w:r>
      <w:proofErr w:type="gramStart"/>
      <w:r>
        <w:rPr>
          <w:sz w:val="24"/>
          <w:szCs w:val="24"/>
          <w:lang w:val="tr-TR"/>
        </w:rPr>
        <w:t>örneğin</w:t>
      </w:r>
      <w:proofErr w:type="gramEnd"/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bu makalenin başlığında </w:t>
      </w:r>
      <w:r w:rsidRPr="00B1773B">
        <w:rPr>
          <w:sz w:val="24"/>
          <w:szCs w:val="24"/>
          <w:lang w:val="tr-TR"/>
        </w:rPr>
        <w:t>“I</w:t>
      </w:r>
      <w:r w:rsidR="00CA35B9">
        <w:rPr>
          <w:sz w:val="24"/>
          <w:szCs w:val="24"/>
          <w:lang w:val="tr-TR"/>
        </w:rPr>
        <w:t>CONSAD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sı kullanılmaktadır</w:t>
      </w:r>
      <w:r w:rsidRPr="00B1773B">
        <w:rPr>
          <w:sz w:val="24"/>
          <w:szCs w:val="24"/>
          <w:lang w:val="tr-TR"/>
        </w:rPr>
        <w:t>).</w:t>
      </w:r>
    </w:p>
    <w:p w14:paraId="527D7573" w14:textId="1337C8C5" w:rsidR="00DA2B9C" w:rsidRDefault="008C290A" w:rsidP="000B475E">
      <w:pPr>
        <w:pStyle w:val="Text"/>
        <w:ind w:firstLine="144"/>
        <w:rPr>
          <w:sz w:val="24"/>
          <w:szCs w:val="24"/>
          <w:lang w:val="tr-TR"/>
        </w:rPr>
      </w:pPr>
      <w:r w:rsidRPr="00B1773B">
        <w:rPr>
          <w:noProof/>
          <w:lang w:val="tr-TR"/>
        </w:rPr>
        <w:lastRenderedPageBreak/>
        <mc:AlternateContent>
          <mc:Choice Requires="wps">
            <w:drawing>
              <wp:inline distT="0" distB="0" distL="0" distR="0" wp14:anchorId="269CFC81" wp14:editId="7CD28226">
                <wp:extent cx="5888736" cy="4481946"/>
                <wp:effectExtent l="0" t="0" r="0" b="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736" cy="44819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3C02F" w14:textId="3C64892B" w:rsidR="008C290A" w:rsidRPr="001B3A2E" w:rsidRDefault="008C290A" w:rsidP="001B3A2E">
                            <w:pPr>
                              <w:pStyle w:val="DipnotMetni"/>
                              <w:ind w:left="567" w:hanging="567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>T</w:t>
                            </w:r>
                            <w:r w:rsidR="001B3A2E">
                              <w:rPr>
                                <w:b/>
                                <w:sz w:val="22"/>
                                <w:szCs w:val="22"/>
                              </w:rPr>
                              <w:t>ablo</w:t>
                            </w: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I</w:t>
                            </w:r>
                            <w:r w:rsidR="00254BDF" w:rsidRPr="00DA2B9C">
                              <w:rPr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254BDF" w:rsidRPr="001B3A2E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B3A2E">
                              <w:rPr>
                                <w:bCs/>
                                <w:sz w:val="22"/>
                                <w:szCs w:val="22"/>
                              </w:rPr>
                              <w:t>Units for Magnetic Properties</w:t>
                            </w:r>
                          </w:p>
                          <w:tbl>
                            <w:tblPr>
                              <w:tblW w:w="8964" w:type="dxa"/>
                              <w:jc w:val="center"/>
                              <w:tblBorders>
                                <w:top w:val="single" w:sz="12" w:space="0" w:color="808080"/>
                                <w:bottom w:val="single" w:sz="12" w:space="0" w:color="808080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601"/>
                              <w:gridCol w:w="3260"/>
                              <w:gridCol w:w="5103"/>
                            </w:tblGrid>
                            <w:tr w:rsidR="008C290A" w:rsidRPr="00A86373" w14:paraId="22655393" w14:textId="77777777" w:rsidTr="008D53D1">
                              <w:trPr>
                                <w:trHeight w:val="440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E008F8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y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6903B8A" w14:textId="77777777" w:rsidR="008C290A" w:rsidRPr="008D53D1" w:rsidRDefault="008C290A">
                                  <w:pPr>
                                    <w:pStyle w:val="TableTitle"/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648E7C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Conversion from Gaussian and</w:t>
                                  </w:r>
                                </w:p>
                                <w:p w14:paraId="45EFFA6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CGS EMU to SI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8C290A" w:rsidRPr="00A86373" w14:paraId="0386173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43FD4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46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5957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16E6785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Mx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V·s</w:t>
                                  </w:r>
                                </w:p>
                              </w:tc>
                            </w:tr>
                            <w:tr w:rsidR="008C290A" w:rsidRPr="00A86373" w14:paraId="28745B5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5277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37018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 density, magnetic induc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43ADE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90A" w:rsidRPr="00A86373" w14:paraId="57F4E63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2E1681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C62C60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ield strength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547A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Oe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28F8976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31CCF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90DD8C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E901814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T</w:t>
                                  </w:r>
                                </w:p>
                              </w:tc>
                            </w:tr>
                            <w:tr w:rsidR="008C290A" w:rsidRPr="00A86373" w14:paraId="7E979E03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3D4FFB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6208C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F6E40D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/m</w:t>
                                  </w:r>
                                </w:p>
                              </w:tc>
                            </w:tr>
                            <w:tr w:rsidR="008C290A" w:rsidRPr="00A86373" w14:paraId="745BB9B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95CA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81DDA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21378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722F53D2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F0779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3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D28110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pecific 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5211BA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(G·g) = 1 emu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386A3FE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CAFA44A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3E6E3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dipole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1825AE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·m</w:t>
                                  </w:r>
                                </w:p>
                              </w:tc>
                            </w:tr>
                            <w:tr w:rsidR="008C290A" w:rsidRPr="00A86373" w14:paraId="12902021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235E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AE8B60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polar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C9C4857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</w:t>
                                  </w:r>
                                </w:p>
                              </w:tc>
                            </w:tr>
                            <w:tr w:rsidR="008C290A" w:rsidRPr="00A86373" w14:paraId="3C7D06D0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E2D427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B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BBD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F7166A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</w:p>
                              </w:tc>
                            </w:tr>
                            <w:tr w:rsidR="008C290A" w:rsidRPr="00A86373" w14:paraId="7C23943D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7B3F1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sym w:font="Symbol" w:char="F072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033E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ss 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447AB0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263ED79F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BFAF459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57CF4D6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C9B559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H/m   =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(A·m)</w:t>
                                  </w:r>
                                </w:p>
                              </w:tc>
                            </w:tr>
                            <w:tr w:rsidR="008C290A" w:rsidRPr="00A86373" w14:paraId="340106C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E2C2C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5657B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relative 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6F7C5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8C290A" w:rsidRPr="00A86373" w14:paraId="4FAB781C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66E6BA5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w, W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52460D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energy dens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FA5333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90A" w:rsidRPr="00A86373" w14:paraId="59CE3E9E" w14:textId="77777777" w:rsidTr="008D53D1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002BB8EC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N, D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2861D4A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demagnetizing factor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4C28F1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/(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8450944" w14:textId="5E1DF1E6" w:rsidR="008C290A" w:rsidRDefault="008C290A" w:rsidP="008C290A">
                            <w:pPr>
                              <w:pStyle w:val="DipnotMetni"/>
                              <w:rPr>
                                <w:sz w:val="18"/>
                                <w:szCs w:val="18"/>
                              </w:rPr>
                            </w:pPr>
                            <w:r w:rsidRPr="008D53D1">
                              <w:rPr>
                                <w:sz w:val="18"/>
                                <w:szCs w:val="18"/>
                              </w:rPr>
                              <w:t>Vertical lines are optional in tables. Statements that serve as captions for the entire table do not need footnote letters. Gaussian units are the same as cgs emu for magnetostatics; Mx = maxwell, G = gauss, Oe = oersted; Wb = weber, V = volt, s = second, T = tesla, m = meter, A = ampere, J = joule, kg = kilogram, H = henry.</w:t>
                            </w:r>
                          </w:p>
                          <w:p w14:paraId="3DD5F792" w14:textId="77777777" w:rsidR="000B475E" w:rsidRPr="008D53D1" w:rsidRDefault="000B475E" w:rsidP="008C290A">
                            <w:pPr>
                              <w:pStyle w:val="DipnotMetni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69CFC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width:463.7pt;height:35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" stroked="f">
                <v:textbox inset="0,0,0,0">
                  <w:txbxContent>
                    <w:p w14:paraId="0E53C02F" w14:textId="3C64892B" w:rsidR="008C290A" w:rsidRPr="001B3A2E" w:rsidRDefault="008C290A" w:rsidP="001B3A2E">
                      <w:pPr>
                        <w:pStyle w:val="DipnotMetni"/>
                        <w:ind w:left="567" w:hanging="567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DA2B9C">
                        <w:rPr>
                          <w:b/>
                          <w:sz w:val="22"/>
                          <w:szCs w:val="22"/>
                        </w:rPr>
                        <w:t>T</w:t>
                      </w:r>
                      <w:r w:rsidR="001B3A2E">
                        <w:rPr>
                          <w:b/>
                          <w:sz w:val="22"/>
                          <w:szCs w:val="22"/>
                        </w:rPr>
                        <w:t>ablo</w:t>
                      </w:r>
                      <w:r w:rsidRPr="00DA2B9C">
                        <w:rPr>
                          <w:b/>
                          <w:sz w:val="22"/>
                          <w:szCs w:val="22"/>
                        </w:rPr>
                        <w:t xml:space="preserve"> I</w:t>
                      </w:r>
                      <w:r w:rsidR="00254BDF" w:rsidRPr="00DA2B9C">
                        <w:rPr>
                          <w:b/>
                          <w:sz w:val="22"/>
                          <w:szCs w:val="22"/>
                        </w:rPr>
                        <w:t>.</w:t>
                      </w:r>
                      <w:r w:rsidR="00254BDF" w:rsidRPr="001B3A2E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1B3A2E">
                        <w:rPr>
                          <w:bCs/>
                          <w:sz w:val="22"/>
                          <w:szCs w:val="22"/>
                        </w:rPr>
                        <w:t>Units for Magnetic Properties</w:t>
                      </w:r>
                    </w:p>
                    <w:tbl>
                      <w:tblPr>
                        <w:tblW w:w="8964" w:type="dxa"/>
                        <w:jc w:val="center"/>
                        <w:tblBorders>
                          <w:top w:val="single" w:sz="12" w:space="0" w:color="808080"/>
                          <w:bottom w:val="single" w:sz="12" w:space="0" w:color="808080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601"/>
                        <w:gridCol w:w="3260"/>
                        <w:gridCol w:w="5103"/>
                      </w:tblGrid>
                      <w:tr w:rsidR="008C290A" w:rsidRPr="00A86373" w14:paraId="22655393" w14:textId="77777777" w:rsidTr="008D53D1">
                        <w:trPr>
                          <w:trHeight w:val="440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E008F8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y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6903B8A" w14:textId="77777777" w:rsidR="008C290A" w:rsidRPr="008D53D1" w:rsidRDefault="008C290A">
                            <w:pPr>
                              <w:pStyle w:val="TableTitle"/>
                              <w:rPr>
                                <w:smallCaps w:val="0"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mallCaps w:val="0"/>
                                <w:sz w:val="24"/>
                                <w:szCs w:val="24"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5648E7C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Conversion from Gaussian and</w:t>
                            </w:r>
                          </w:p>
                          <w:p w14:paraId="45EFFA6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CGS EMU to SI 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a</w:t>
                            </w:r>
                          </w:p>
                        </w:tc>
                      </w:tr>
                      <w:tr w:rsidR="008C290A" w:rsidRPr="00A86373" w14:paraId="0386173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43FD4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46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5957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16E6785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Mx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V·s</w:t>
                            </w:r>
                          </w:p>
                        </w:tc>
                      </w:tr>
                      <w:tr w:rsidR="008C290A" w:rsidRPr="00A86373" w14:paraId="28745B5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5277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37018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 density, magnetic induc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43ADE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c>
                      </w:tr>
                      <w:tr w:rsidR="008C290A" w:rsidRPr="00A86373" w14:paraId="57F4E63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2E1681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C62C60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ield strength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547A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Oe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(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28F8976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31CCF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90DD8C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E901814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T</w:t>
                            </w:r>
                          </w:p>
                        </w:tc>
                      </w:tr>
                      <w:tr w:rsidR="008C290A" w:rsidRPr="00A86373" w14:paraId="7E979E03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3D4FFB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6208C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F6E40D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/m</w:t>
                            </w:r>
                          </w:p>
                        </w:tc>
                      </w:tr>
                      <w:tr w:rsidR="008C290A" w:rsidRPr="00A86373" w14:paraId="745BB9B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95CA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81DDA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21378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(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722F53D2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F0779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3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D28110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pecific 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5211BA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(G·g) = 1 emu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386A3FE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CAFA44A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3E6E3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dipole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1825AE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0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·m</w:t>
                            </w:r>
                          </w:p>
                        </w:tc>
                      </w:tr>
                      <w:tr w:rsidR="008C290A" w:rsidRPr="00A86373" w14:paraId="12902021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235E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AE8B60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polar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C9C4857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</w:t>
                            </w:r>
                          </w:p>
                        </w:tc>
                      </w:tr>
                      <w:tr w:rsidR="008C290A" w:rsidRPr="00A86373" w14:paraId="3C7D06D0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E2D427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,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B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BBD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F7166A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</w:p>
                        </w:tc>
                      </w:tr>
                      <w:tr w:rsidR="008C290A" w:rsidRPr="00A86373" w14:paraId="7C23943D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7B3F1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sym w:font="Symbol" w:char="F072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033E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ss 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447AB0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263ED79F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BFAF459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57CF4D6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C9B559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H/m   =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(A·m)</w:t>
                            </w:r>
                          </w:p>
                        </w:tc>
                      </w:tr>
                      <w:tr w:rsidR="008C290A" w:rsidRPr="00A86373" w14:paraId="340106C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E2C2C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5657B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relative 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6F7C5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</w:tr>
                      <w:tr w:rsidR="008C290A" w:rsidRPr="00A86373" w14:paraId="4FAB781C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66E6BA5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w, W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52460D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energy dens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FA5333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</w:p>
                        </w:tc>
                      </w:tr>
                      <w:tr w:rsidR="008C290A" w:rsidRPr="00A86373" w14:paraId="59CE3E9E" w14:textId="77777777" w:rsidTr="008D53D1">
                        <w:trPr>
                          <w:trHeight w:val="279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002BB8EC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N, D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2861D4A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demagnetizing factor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4C28F1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/(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8450944" w14:textId="5E1DF1E6" w:rsidR="008C290A" w:rsidRDefault="008C290A" w:rsidP="008C290A">
                      <w:pPr>
                        <w:pStyle w:val="DipnotMetni"/>
                        <w:rPr>
                          <w:sz w:val="18"/>
                          <w:szCs w:val="18"/>
                        </w:rPr>
                      </w:pPr>
                      <w:r w:rsidRPr="008D53D1">
                        <w:rPr>
                          <w:sz w:val="18"/>
                          <w:szCs w:val="18"/>
                        </w:rPr>
                        <w:t>Vertical lines are optional in tables. Statements that serve as captions for the entire table do not need footnote letters. Gaussian units are the same as cgs emu for magnetostatics; Mx = maxwell, G = gauss, Oe = oersted; Wb = weber, V = volt, s = second, T = tesla, m = meter, A = ampere, J = joule, kg = kilogram, H = henry.</w:t>
                      </w:r>
                    </w:p>
                    <w:p w14:paraId="3DD5F792" w14:textId="77777777" w:rsidR="000B475E" w:rsidRPr="008D53D1" w:rsidRDefault="000B475E" w:rsidP="008C290A">
                      <w:pPr>
                        <w:pStyle w:val="DipnotMetni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AB6B66F" w14:textId="77777777" w:rsidR="000B475E" w:rsidRDefault="000B475E" w:rsidP="00DA2B9C">
      <w:pPr>
        <w:pStyle w:val="Balk1"/>
        <w:spacing w:before="0" w:after="120"/>
        <w:jc w:val="left"/>
        <w:rPr>
          <w:sz w:val="24"/>
          <w:szCs w:val="24"/>
          <w:lang w:val="tr-TR"/>
        </w:rPr>
      </w:pPr>
    </w:p>
    <w:p w14:paraId="17DB11F2" w14:textId="54876EE9" w:rsidR="008C290A" w:rsidRPr="00EC062E" w:rsidRDefault="00DA2B9C" w:rsidP="00DA2B9C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 w:rsidRPr="00EC062E">
        <w:rPr>
          <w:sz w:val="24"/>
          <w:szCs w:val="24"/>
          <w:lang w:val="tr-TR"/>
        </w:rPr>
        <w:t>SONUÇ</w:t>
      </w:r>
    </w:p>
    <w:p w14:paraId="4A4C2870" w14:textId="38A2AE32" w:rsidR="008C290A" w:rsidRDefault="008C290A" w:rsidP="008C290A">
      <w:pPr>
        <w:pStyle w:val="Text"/>
        <w:rPr>
          <w:sz w:val="24"/>
          <w:szCs w:val="24"/>
          <w:lang w:val="tr-TR"/>
        </w:rPr>
      </w:pPr>
      <w:r w:rsidRPr="009C3E37">
        <w:rPr>
          <w:sz w:val="24"/>
          <w:szCs w:val="24"/>
          <w:lang w:val="tr-TR"/>
        </w:rPr>
        <w:t xml:space="preserve">Lütfen sonuç bölümüne çalışmanızın olası klinik sonuçlarının kısa bir özetini ekleyin. Bir sonuç, makalenin ana noktalarını gözden geçirse </w:t>
      </w:r>
      <w:proofErr w:type="gramStart"/>
      <w:r w:rsidRPr="009C3E37">
        <w:rPr>
          <w:sz w:val="24"/>
          <w:szCs w:val="24"/>
          <w:lang w:val="tr-TR"/>
        </w:rPr>
        <w:t>de,</w:t>
      </w:r>
      <w:proofErr w:type="gramEnd"/>
      <w:r w:rsidRPr="009C3E37">
        <w:rPr>
          <w:sz w:val="24"/>
          <w:szCs w:val="24"/>
          <w:lang w:val="tr-TR"/>
        </w:rPr>
        <w:t xml:space="preserve"> sonuç olarak özeti kopyalamayın. Çalışmanın </w:t>
      </w:r>
      <w:proofErr w:type="spellStart"/>
      <w:r w:rsidRPr="009C3E37">
        <w:rPr>
          <w:sz w:val="24"/>
          <w:szCs w:val="24"/>
          <w:lang w:val="tr-TR"/>
        </w:rPr>
        <w:t>dönüşümsel</w:t>
      </w:r>
      <w:proofErr w:type="spellEnd"/>
      <w:r w:rsidRPr="009C3E37">
        <w:rPr>
          <w:sz w:val="24"/>
          <w:szCs w:val="24"/>
          <w:lang w:val="tr-TR"/>
        </w:rPr>
        <w:t xml:space="preserve"> önemi hakkında ayrıntılı bilgi verin veya uygulamalar ve uzantılar önerin.</w:t>
      </w:r>
      <w:r w:rsidRPr="00B1773B">
        <w:rPr>
          <w:sz w:val="24"/>
          <w:szCs w:val="24"/>
          <w:lang w:val="tr-TR"/>
        </w:rPr>
        <w:t xml:space="preserve"> </w:t>
      </w:r>
    </w:p>
    <w:p w14:paraId="54019891" w14:textId="77777777" w:rsidR="00DA2B9C" w:rsidRPr="00B1773B" w:rsidRDefault="00DA2B9C" w:rsidP="008C290A">
      <w:pPr>
        <w:pStyle w:val="Text"/>
        <w:rPr>
          <w:sz w:val="24"/>
          <w:szCs w:val="24"/>
          <w:lang w:val="tr-TR"/>
        </w:rPr>
      </w:pPr>
    </w:p>
    <w:p w14:paraId="04FCA33F" w14:textId="1C7C2CC7" w:rsidR="008C290A" w:rsidRPr="00B1773B" w:rsidRDefault="00DA2B9C" w:rsidP="00DA2B9C">
      <w:pPr>
        <w:pStyle w:val="ReferenceHead"/>
        <w:spacing w:before="0" w:after="120"/>
        <w:jc w:val="left"/>
        <w:rPr>
          <w:sz w:val="24"/>
          <w:szCs w:val="24"/>
          <w:lang w:val="tr-TR"/>
        </w:rPr>
      </w:pPr>
      <w:r w:rsidRPr="00B1773B">
        <w:rPr>
          <w:sz w:val="24"/>
          <w:szCs w:val="24"/>
          <w:lang w:val="tr-TR"/>
        </w:rPr>
        <w:t>KAYNAKLAR</w:t>
      </w:r>
    </w:p>
    <w:p w14:paraId="6B0F4BB3" w14:textId="02021D89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1]    </w:t>
      </w:r>
      <w:r w:rsidR="008C290A" w:rsidRPr="00B1773B">
        <w:rPr>
          <w:sz w:val="24"/>
          <w:szCs w:val="24"/>
        </w:rPr>
        <w:t xml:space="preserve">G. </w:t>
      </w:r>
      <w:proofErr w:type="spellStart"/>
      <w:r w:rsidR="008C290A" w:rsidRPr="00B1773B">
        <w:rPr>
          <w:sz w:val="24"/>
          <w:szCs w:val="24"/>
        </w:rPr>
        <w:t>Eason</w:t>
      </w:r>
      <w:proofErr w:type="spellEnd"/>
      <w:r w:rsidR="008C290A" w:rsidRPr="00B1773B">
        <w:rPr>
          <w:sz w:val="24"/>
          <w:szCs w:val="24"/>
        </w:rPr>
        <w:t xml:space="preserve">, B. </w:t>
      </w:r>
      <w:proofErr w:type="spellStart"/>
      <w:r w:rsidR="008C290A" w:rsidRPr="00B1773B">
        <w:rPr>
          <w:sz w:val="24"/>
          <w:szCs w:val="24"/>
        </w:rPr>
        <w:t>Noble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I.N. </w:t>
      </w:r>
      <w:proofErr w:type="spellStart"/>
      <w:r w:rsidR="008C290A" w:rsidRPr="00B1773B">
        <w:rPr>
          <w:sz w:val="24"/>
          <w:szCs w:val="24"/>
        </w:rPr>
        <w:t>Sneddon</w:t>
      </w:r>
      <w:proofErr w:type="spellEnd"/>
      <w:r w:rsidR="008C290A" w:rsidRPr="00B1773B">
        <w:rPr>
          <w:sz w:val="24"/>
          <w:szCs w:val="24"/>
        </w:rPr>
        <w:t xml:space="preserve">, “On </w:t>
      </w:r>
      <w:proofErr w:type="spellStart"/>
      <w:r w:rsidR="008C290A" w:rsidRPr="00B1773B">
        <w:rPr>
          <w:sz w:val="24"/>
          <w:szCs w:val="24"/>
        </w:rPr>
        <w:t>certa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gral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Lipschitz-Hank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typ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volving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roduct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Bess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unctions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Phil</w:t>
      </w:r>
      <w:proofErr w:type="spellEnd"/>
      <w:r w:rsidR="008C290A" w:rsidRPr="00B1773B">
        <w:rPr>
          <w:sz w:val="24"/>
          <w:szCs w:val="24"/>
        </w:rPr>
        <w:t xml:space="preserve">. Trans. </w:t>
      </w:r>
      <w:proofErr w:type="spellStart"/>
      <w:r w:rsidR="008C290A" w:rsidRPr="00B1773B">
        <w:rPr>
          <w:sz w:val="24"/>
          <w:szCs w:val="24"/>
        </w:rPr>
        <w:t>Roy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Soc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London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A247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529-551, April 1955. (</w:t>
      </w:r>
      <w:proofErr w:type="spellStart"/>
      <w:proofErr w:type="gramStart"/>
      <w:r w:rsidR="008C290A" w:rsidRPr="00B1773B">
        <w:rPr>
          <w:sz w:val="24"/>
          <w:szCs w:val="24"/>
        </w:rPr>
        <w:t>references</w:t>
      </w:r>
      <w:proofErr w:type="spellEnd"/>
      <w:proofErr w:type="gramEnd"/>
      <w:r w:rsidR="008C290A" w:rsidRPr="00B1773B">
        <w:rPr>
          <w:sz w:val="24"/>
          <w:szCs w:val="24"/>
        </w:rPr>
        <w:t xml:space="preserve">) </w:t>
      </w:r>
    </w:p>
    <w:p w14:paraId="44D80B7C" w14:textId="2BAEAE8B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2]   </w:t>
      </w:r>
      <w:r w:rsidR="008C290A" w:rsidRPr="00B1773B">
        <w:rPr>
          <w:sz w:val="24"/>
          <w:szCs w:val="24"/>
        </w:rPr>
        <w:t xml:space="preserve">J. </w:t>
      </w:r>
      <w:proofErr w:type="spellStart"/>
      <w:r w:rsidR="008C290A" w:rsidRPr="00B1773B">
        <w:rPr>
          <w:sz w:val="24"/>
          <w:szCs w:val="24"/>
        </w:rPr>
        <w:t>Clerk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xwell</w:t>
      </w:r>
      <w:proofErr w:type="spellEnd"/>
      <w:r w:rsidR="008C290A" w:rsidRPr="00B1773B">
        <w:rPr>
          <w:sz w:val="24"/>
          <w:szCs w:val="24"/>
        </w:rPr>
        <w:t xml:space="preserve">, A </w:t>
      </w:r>
      <w:proofErr w:type="spellStart"/>
      <w:r w:rsidR="008C290A" w:rsidRPr="00B1773B">
        <w:rPr>
          <w:sz w:val="24"/>
          <w:szCs w:val="24"/>
        </w:rPr>
        <w:t>Treatise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Electric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3rd ed.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. Oxford: </w:t>
      </w:r>
      <w:proofErr w:type="spellStart"/>
      <w:r w:rsidR="008C290A" w:rsidRPr="00B1773B">
        <w:rPr>
          <w:sz w:val="24"/>
          <w:szCs w:val="24"/>
        </w:rPr>
        <w:t>Clarendon</w:t>
      </w:r>
      <w:proofErr w:type="spellEnd"/>
      <w:r w:rsidR="008C290A" w:rsidRPr="00B1773B">
        <w:rPr>
          <w:sz w:val="24"/>
          <w:szCs w:val="24"/>
        </w:rPr>
        <w:t>, 1892, pp.68-73.</w:t>
      </w:r>
    </w:p>
    <w:p w14:paraId="49F433AB" w14:textId="0A5C2DB4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3]   </w:t>
      </w:r>
      <w:r w:rsidR="008C290A" w:rsidRPr="00B1773B">
        <w:rPr>
          <w:sz w:val="24"/>
          <w:szCs w:val="24"/>
        </w:rPr>
        <w:t xml:space="preserve">I.S. </w:t>
      </w:r>
      <w:proofErr w:type="spellStart"/>
      <w:r w:rsidR="008C290A" w:rsidRPr="00B1773B">
        <w:rPr>
          <w:sz w:val="24"/>
          <w:szCs w:val="24"/>
        </w:rPr>
        <w:t>Jacob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C.P. </w:t>
      </w:r>
      <w:proofErr w:type="spellStart"/>
      <w:r w:rsidR="008C290A" w:rsidRPr="00B1773B">
        <w:rPr>
          <w:sz w:val="24"/>
          <w:szCs w:val="24"/>
        </w:rPr>
        <w:t>Bean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Fin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articles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lm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exchang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isotropy</w:t>
      </w:r>
      <w:proofErr w:type="spellEnd"/>
      <w:r w:rsidR="008C290A" w:rsidRPr="00B1773B">
        <w:rPr>
          <w:sz w:val="24"/>
          <w:szCs w:val="24"/>
        </w:rPr>
        <w:t xml:space="preserve">,” in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III, G.T. </w:t>
      </w:r>
      <w:proofErr w:type="spellStart"/>
      <w:r w:rsidR="008C290A" w:rsidRPr="00B1773B">
        <w:rPr>
          <w:sz w:val="24"/>
          <w:szCs w:val="24"/>
        </w:rPr>
        <w:t>Rado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H. </w:t>
      </w:r>
      <w:proofErr w:type="spellStart"/>
      <w:r w:rsidR="008C290A" w:rsidRPr="00B1773B">
        <w:rPr>
          <w:sz w:val="24"/>
          <w:szCs w:val="24"/>
        </w:rPr>
        <w:t>Suhl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Eds</w:t>
      </w:r>
      <w:proofErr w:type="spellEnd"/>
      <w:r w:rsidR="008C290A" w:rsidRPr="00B1773B">
        <w:rPr>
          <w:sz w:val="24"/>
          <w:szCs w:val="24"/>
        </w:rPr>
        <w:t xml:space="preserve">. New York: </w:t>
      </w:r>
      <w:proofErr w:type="spellStart"/>
      <w:r w:rsidR="008C290A" w:rsidRPr="00B1773B">
        <w:rPr>
          <w:sz w:val="24"/>
          <w:szCs w:val="24"/>
        </w:rPr>
        <w:t>Academic</w:t>
      </w:r>
      <w:proofErr w:type="spellEnd"/>
      <w:r w:rsidR="008C290A" w:rsidRPr="00B1773B">
        <w:rPr>
          <w:sz w:val="24"/>
          <w:szCs w:val="24"/>
        </w:rPr>
        <w:t xml:space="preserve">, 1963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271-350.</w:t>
      </w:r>
    </w:p>
    <w:p w14:paraId="386EF679" w14:textId="60F83241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4]    </w:t>
      </w:r>
      <w:r w:rsidR="008C290A" w:rsidRPr="00B1773B">
        <w:rPr>
          <w:sz w:val="24"/>
          <w:szCs w:val="24"/>
        </w:rPr>
        <w:t xml:space="preserve">K. </w:t>
      </w:r>
      <w:proofErr w:type="spellStart"/>
      <w:r w:rsidR="008C290A" w:rsidRPr="00B1773B">
        <w:rPr>
          <w:sz w:val="24"/>
          <w:szCs w:val="24"/>
        </w:rPr>
        <w:t>Eliss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f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known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unpublished</w:t>
      </w:r>
      <w:proofErr w:type="spellEnd"/>
      <w:r w:rsidR="008C290A" w:rsidRPr="00B1773B">
        <w:rPr>
          <w:sz w:val="24"/>
          <w:szCs w:val="24"/>
        </w:rPr>
        <w:t>.</w:t>
      </w:r>
    </w:p>
    <w:p w14:paraId="13F24126" w14:textId="7D776EED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5]   </w:t>
      </w:r>
      <w:r w:rsidR="008C290A" w:rsidRPr="00B1773B">
        <w:rPr>
          <w:sz w:val="24"/>
          <w:szCs w:val="24"/>
        </w:rPr>
        <w:t>R. Nicole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ith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onl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rst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or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apitalized</w:t>
      </w:r>
      <w:proofErr w:type="spellEnd"/>
      <w:r w:rsidR="008C290A" w:rsidRPr="00B1773B">
        <w:rPr>
          <w:sz w:val="24"/>
          <w:szCs w:val="24"/>
        </w:rPr>
        <w:t xml:space="preserve">,” J. Name </w:t>
      </w:r>
      <w:proofErr w:type="spellStart"/>
      <w:r w:rsidR="008C290A" w:rsidRPr="00B1773B">
        <w:rPr>
          <w:sz w:val="24"/>
          <w:szCs w:val="24"/>
        </w:rPr>
        <w:t>Stand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Abbrev</w:t>
      </w:r>
      <w:proofErr w:type="spellEnd"/>
      <w:r w:rsidR="008C290A" w:rsidRPr="00B1773B">
        <w:rPr>
          <w:sz w:val="24"/>
          <w:szCs w:val="24"/>
        </w:rPr>
        <w:t xml:space="preserve">., in </w:t>
      </w:r>
      <w:proofErr w:type="spellStart"/>
      <w:r w:rsidR="008C290A" w:rsidRPr="00B1773B">
        <w:rPr>
          <w:sz w:val="24"/>
          <w:szCs w:val="24"/>
        </w:rPr>
        <w:t>press</w:t>
      </w:r>
      <w:proofErr w:type="spellEnd"/>
      <w:r w:rsidR="008C290A" w:rsidRPr="00B1773B">
        <w:rPr>
          <w:sz w:val="24"/>
          <w:szCs w:val="24"/>
        </w:rPr>
        <w:t>.</w:t>
      </w:r>
    </w:p>
    <w:p w14:paraId="4FBA0354" w14:textId="6F65B810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6]   </w:t>
      </w:r>
      <w:r w:rsidR="008C290A" w:rsidRPr="00B1773B">
        <w:rPr>
          <w:sz w:val="24"/>
          <w:szCs w:val="24"/>
        </w:rPr>
        <w:t xml:space="preserve">Y. </w:t>
      </w:r>
      <w:proofErr w:type="spellStart"/>
      <w:r w:rsidR="008C290A" w:rsidRPr="00B1773B">
        <w:rPr>
          <w:sz w:val="24"/>
          <w:szCs w:val="24"/>
        </w:rPr>
        <w:t>Yorozu</w:t>
      </w:r>
      <w:proofErr w:type="spellEnd"/>
      <w:r w:rsidR="008C290A" w:rsidRPr="00B1773B">
        <w:rPr>
          <w:sz w:val="24"/>
          <w:szCs w:val="24"/>
        </w:rPr>
        <w:t xml:space="preserve">, M. </w:t>
      </w:r>
      <w:proofErr w:type="spellStart"/>
      <w:r w:rsidR="008C290A" w:rsidRPr="00B1773B">
        <w:rPr>
          <w:sz w:val="24"/>
          <w:szCs w:val="24"/>
        </w:rPr>
        <w:t>Hirano</w:t>
      </w:r>
      <w:proofErr w:type="spellEnd"/>
      <w:r w:rsidR="008C290A" w:rsidRPr="00B1773B">
        <w:rPr>
          <w:sz w:val="24"/>
          <w:szCs w:val="24"/>
        </w:rPr>
        <w:t xml:space="preserve">, K. Oka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Y. </w:t>
      </w:r>
      <w:proofErr w:type="spellStart"/>
      <w:r w:rsidR="008C290A" w:rsidRPr="00B1773B">
        <w:rPr>
          <w:sz w:val="24"/>
          <w:szCs w:val="24"/>
        </w:rPr>
        <w:t>Tagaw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Electro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pectroscop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tudies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magneto-optic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edia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lastic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ubstrat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rface</w:t>
      </w:r>
      <w:proofErr w:type="spellEnd"/>
      <w:r w:rsidR="008C290A" w:rsidRPr="00B1773B">
        <w:rPr>
          <w:sz w:val="24"/>
          <w:szCs w:val="24"/>
        </w:rPr>
        <w:t xml:space="preserve">,” IEEE </w:t>
      </w:r>
      <w:proofErr w:type="spellStart"/>
      <w:r w:rsidR="008C290A" w:rsidRPr="00B1773B">
        <w:rPr>
          <w:sz w:val="24"/>
          <w:szCs w:val="24"/>
        </w:rPr>
        <w:t>Transl</w:t>
      </w:r>
      <w:proofErr w:type="spellEnd"/>
      <w:r w:rsidR="008C290A" w:rsidRPr="00B1773B">
        <w:rPr>
          <w:sz w:val="24"/>
          <w:szCs w:val="24"/>
        </w:rPr>
        <w:t xml:space="preserve">. J. </w:t>
      </w:r>
      <w:proofErr w:type="spellStart"/>
      <w:r w:rsidR="008C290A" w:rsidRPr="00B1773B">
        <w:rPr>
          <w:sz w:val="24"/>
          <w:szCs w:val="24"/>
        </w:rPr>
        <w:t>Magn</w:t>
      </w:r>
      <w:proofErr w:type="spellEnd"/>
      <w:r w:rsidR="008C290A" w:rsidRPr="00B1773B">
        <w:rPr>
          <w:sz w:val="24"/>
          <w:szCs w:val="24"/>
        </w:rPr>
        <w:t xml:space="preserve">. Japan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 xml:space="preserve">. 740-741, </w:t>
      </w:r>
      <w:proofErr w:type="spellStart"/>
      <w:r w:rsidR="008C290A" w:rsidRPr="00B1773B">
        <w:rPr>
          <w:sz w:val="24"/>
          <w:szCs w:val="24"/>
        </w:rPr>
        <w:t>August</w:t>
      </w:r>
      <w:proofErr w:type="spellEnd"/>
      <w:r w:rsidR="008C290A" w:rsidRPr="00B1773B">
        <w:rPr>
          <w:sz w:val="24"/>
          <w:szCs w:val="24"/>
        </w:rPr>
        <w:t xml:space="preserve"> 1987 [</w:t>
      </w:r>
      <w:proofErr w:type="spellStart"/>
      <w:r w:rsidR="008C290A" w:rsidRPr="00B1773B">
        <w:rPr>
          <w:sz w:val="24"/>
          <w:szCs w:val="24"/>
        </w:rPr>
        <w:t>Digests</w:t>
      </w:r>
      <w:proofErr w:type="spellEnd"/>
      <w:r w:rsidR="008C290A" w:rsidRPr="00B1773B">
        <w:rPr>
          <w:sz w:val="24"/>
          <w:szCs w:val="24"/>
        </w:rPr>
        <w:t xml:space="preserve"> 9th </w:t>
      </w:r>
      <w:proofErr w:type="spellStart"/>
      <w:r w:rsidR="008C290A" w:rsidRPr="00B1773B">
        <w:rPr>
          <w:sz w:val="24"/>
          <w:szCs w:val="24"/>
        </w:rPr>
        <w:t>Annu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onf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agnetics</w:t>
      </w:r>
      <w:proofErr w:type="spellEnd"/>
      <w:r w:rsidR="008C290A" w:rsidRPr="00B1773B">
        <w:rPr>
          <w:sz w:val="24"/>
          <w:szCs w:val="24"/>
        </w:rPr>
        <w:t xml:space="preserve"> Japan, p. 301, 1982]. </w:t>
      </w:r>
    </w:p>
    <w:p w14:paraId="2E1E9405" w14:textId="51B2E4FC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7]    </w:t>
      </w:r>
      <w:r w:rsidR="008C290A" w:rsidRPr="00B1773B">
        <w:rPr>
          <w:sz w:val="24"/>
          <w:szCs w:val="24"/>
        </w:rPr>
        <w:t xml:space="preserve">M. </w:t>
      </w:r>
      <w:proofErr w:type="spellStart"/>
      <w:r w:rsidR="008C290A" w:rsidRPr="00B1773B">
        <w:rPr>
          <w:sz w:val="24"/>
          <w:szCs w:val="24"/>
        </w:rPr>
        <w:t>Young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e</w:t>
      </w:r>
      <w:proofErr w:type="spellEnd"/>
      <w:r w:rsidR="008C290A" w:rsidRPr="00B1773B">
        <w:rPr>
          <w:sz w:val="24"/>
          <w:szCs w:val="24"/>
        </w:rPr>
        <w:t xml:space="preserve"> Technical </w:t>
      </w:r>
      <w:proofErr w:type="spellStart"/>
      <w:r w:rsidR="008C290A" w:rsidRPr="00B1773B">
        <w:rPr>
          <w:sz w:val="24"/>
          <w:szCs w:val="24"/>
        </w:rPr>
        <w:t>Writer’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Handbook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il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Valley</w:t>
      </w:r>
      <w:proofErr w:type="spellEnd"/>
      <w:r w:rsidR="008C290A" w:rsidRPr="00B1773B">
        <w:rPr>
          <w:sz w:val="24"/>
          <w:szCs w:val="24"/>
        </w:rPr>
        <w:t xml:space="preserve">, CA: </w:t>
      </w:r>
      <w:proofErr w:type="spellStart"/>
      <w:r w:rsidR="008C290A" w:rsidRPr="00B1773B">
        <w:rPr>
          <w:sz w:val="24"/>
          <w:szCs w:val="24"/>
        </w:rPr>
        <w:t>Univers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cience</w:t>
      </w:r>
      <w:proofErr w:type="spellEnd"/>
      <w:r w:rsidR="008C290A" w:rsidRPr="00B1773B">
        <w:rPr>
          <w:sz w:val="24"/>
          <w:szCs w:val="24"/>
        </w:rPr>
        <w:t>, 1989.</w:t>
      </w:r>
    </w:p>
    <w:p w14:paraId="35638D55" w14:textId="66206514" w:rsidR="00AB1DBC" w:rsidRPr="008C290A" w:rsidRDefault="00AB1DBC" w:rsidP="008C290A">
      <w:pPr>
        <w:pStyle w:val="Text"/>
        <w:rPr>
          <w:sz w:val="24"/>
          <w:szCs w:val="24"/>
          <w:lang w:val="tr-TR"/>
        </w:rPr>
      </w:pPr>
    </w:p>
    <w:sectPr w:rsidR="00AB1DBC" w:rsidRPr="008C290A" w:rsidSect="00F009E2">
      <w:type w:val="continuous"/>
      <w:pgSz w:w="11909" w:h="16834" w:code="9"/>
      <w:pgMar w:top="1203" w:right="1418" w:bottom="1418" w:left="1418" w:header="568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0C2ED" w14:textId="77777777" w:rsidR="00FA37B1" w:rsidRDefault="00FA37B1" w:rsidP="00195614">
      <w:r>
        <w:separator/>
      </w:r>
    </w:p>
  </w:endnote>
  <w:endnote w:type="continuationSeparator" w:id="0">
    <w:p w14:paraId="1E63C5EA" w14:textId="77777777" w:rsidR="00FA37B1" w:rsidRDefault="00FA37B1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6E665" w14:textId="77777777" w:rsidR="00FA37B1" w:rsidRDefault="00FA37B1" w:rsidP="00195614">
      <w:r>
        <w:separator/>
      </w:r>
    </w:p>
  </w:footnote>
  <w:footnote w:type="continuationSeparator" w:id="0">
    <w:p w14:paraId="3F37DEF7" w14:textId="77777777" w:rsidR="00FA37B1" w:rsidRDefault="00FA37B1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B6DCC" w14:textId="2BE771DF" w:rsidR="00F73A24" w:rsidRPr="00F73A24" w:rsidRDefault="001B3A2E" w:rsidP="00935492">
    <w:pPr>
      <w:pStyle w:val="stBilgi"/>
      <w:rPr>
        <w:sz w:val="2"/>
        <w:szCs w:val="2"/>
      </w:rPr>
    </w:pPr>
    <w:r>
      <w:rPr>
        <w:b/>
        <w:i/>
        <w:iCs/>
        <w:color w:val="2F5496" w:themeColor="accent1" w:themeShade="BF"/>
        <w:sz w:val="24"/>
        <w:szCs w:val="24"/>
      </w:rPr>
      <w:t>3</w:t>
    </w:r>
    <w:r>
      <w:rPr>
        <w:b/>
        <w:i/>
        <w:iCs/>
        <w:color w:val="2F5496" w:themeColor="accent1" w:themeShade="BF"/>
        <w:sz w:val="24"/>
        <w:szCs w:val="24"/>
        <w:vertAlign w:val="superscript"/>
      </w:rPr>
      <w:t>r</w:t>
    </w:r>
    <w:r w:rsidR="00935492" w:rsidRPr="00664712">
      <w:rPr>
        <w:b/>
        <w:i/>
        <w:iCs/>
        <w:color w:val="2F5496" w:themeColor="accent1" w:themeShade="BF"/>
        <w:sz w:val="24"/>
        <w:szCs w:val="24"/>
        <w:vertAlign w:val="superscript"/>
      </w:rPr>
      <w:t>d</w:t>
    </w:r>
    <w:r w:rsidR="00935492">
      <w:rPr>
        <w:b/>
        <w:i/>
        <w:iCs/>
        <w:color w:val="2F5496" w:themeColor="accent1" w:themeShade="BF"/>
        <w:sz w:val="24"/>
        <w:szCs w:val="24"/>
      </w:rPr>
      <w:t xml:space="preserve"> </w:t>
    </w:r>
    <w:r w:rsidR="00935492" w:rsidRPr="00023D85">
      <w:rPr>
        <w:b/>
        <w:i/>
        <w:iCs/>
        <w:color w:val="2F5496" w:themeColor="accent1" w:themeShade="BF"/>
        <w:sz w:val="24"/>
        <w:szCs w:val="24"/>
      </w:rPr>
      <w:t>International Congress on Scientific Advances (ICONSAD’2</w:t>
    </w:r>
    <w:r>
      <w:rPr>
        <w:b/>
        <w:i/>
        <w:iCs/>
        <w:color w:val="2F5496" w:themeColor="accent1" w:themeShade="BF"/>
        <w:sz w:val="24"/>
        <w:szCs w:val="24"/>
      </w:rPr>
      <w:t>3</w:t>
    </w:r>
    <w:r w:rsidR="00935492" w:rsidRPr="00023D85">
      <w:rPr>
        <w:b/>
        <w:i/>
        <w:iCs/>
        <w:color w:val="2F5496" w:themeColor="accent1" w:themeShade="BF"/>
        <w:sz w:val="24"/>
        <w:szCs w:val="24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21362D" w14:paraId="5FB705A6" w14:textId="77777777" w:rsidTr="004C5635">
      <w:trPr>
        <w:trHeight w:val="540"/>
        <w:jc w:val="center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0D72F596" w14:textId="77777777" w:rsidR="0021362D" w:rsidRDefault="0021362D" w:rsidP="0021362D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0B608A8C" wp14:editId="11AFDD27">
                <wp:extent cx="986932" cy="951097"/>
                <wp:effectExtent l="0" t="0" r="0" b="1905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6932" cy="9510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0E443C75" w14:textId="77777777" w:rsidR="0021362D" w:rsidRPr="00023D85" w:rsidRDefault="0021362D" w:rsidP="0021362D">
          <w:pPr>
            <w:pStyle w:val="stBilgi"/>
            <w:rPr>
              <w:b/>
            </w:rPr>
          </w:pPr>
        </w:p>
        <w:p w14:paraId="6AD01A7C" w14:textId="77777777" w:rsidR="0021362D" w:rsidRPr="00023D85" w:rsidRDefault="0021362D" w:rsidP="0021362D">
          <w:pPr>
            <w:pStyle w:val="stBilgi"/>
            <w:rPr>
              <w:b/>
            </w:rPr>
          </w:pPr>
        </w:p>
        <w:p w14:paraId="4C94F9E9" w14:textId="77777777" w:rsidR="0021362D" w:rsidRPr="00023D85" w:rsidRDefault="0021362D" w:rsidP="0021362D">
          <w:pPr>
            <w:pStyle w:val="stBilgi"/>
            <w:rPr>
              <w:b/>
            </w:rPr>
          </w:pPr>
        </w:p>
        <w:p w14:paraId="0A444B05" w14:textId="77777777" w:rsidR="0021362D" w:rsidRPr="00023D85" w:rsidRDefault="0021362D" w:rsidP="0021362D">
          <w:pPr>
            <w:pStyle w:val="stBilgi"/>
            <w:rPr>
              <w:b/>
            </w:rPr>
          </w:pPr>
        </w:p>
        <w:p w14:paraId="78FEBD74" w14:textId="77777777" w:rsidR="0021362D" w:rsidRPr="00A05118" w:rsidRDefault="0021362D" w:rsidP="0021362D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i/>
              <w:iCs/>
              <w:sz w:val="24"/>
              <w:szCs w:val="24"/>
            </w:rPr>
          </w:pP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</w:t>
          </w:r>
          <w:r w:rsidRPr="00A05118">
            <w:rPr>
              <w:b/>
              <w:i/>
              <w:iCs/>
              <w:color w:val="C00000"/>
              <w:sz w:val="24"/>
              <w:szCs w:val="24"/>
            </w:rPr>
            <w:t>ICONSAD’2</w:t>
          </w:r>
          <w:r>
            <w:rPr>
              <w:b/>
              <w:i/>
              <w:iCs/>
              <w:color w:val="C00000"/>
              <w:sz w:val="24"/>
              <w:szCs w:val="24"/>
            </w:rPr>
            <w:t>3</w:t>
          </w:r>
          <w:r w:rsidRPr="00A05118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>2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>0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>-2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>3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December 202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>3</w:t>
          </w:r>
        </w:p>
      </w:tc>
    </w:tr>
  </w:tbl>
  <w:p w14:paraId="432F5F45" w14:textId="77777777" w:rsidR="004D096A" w:rsidRDefault="004D096A" w:rsidP="0021362D">
    <w:pPr>
      <w:pStyle w:val="stBilgi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B45013E"/>
    <w:multiLevelType w:val="hybridMultilevel"/>
    <w:tmpl w:val="34D083D6"/>
    <w:lvl w:ilvl="0" w:tplc="166C9492">
      <w:start w:val="1"/>
      <w:numFmt w:val="decimal"/>
      <w:pStyle w:val="ListeParagraf"/>
      <w:lvlText w:val="[%1]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FDC2317"/>
    <w:multiLevelType w:val="hybridMultilevel"/>
    <w:tmpl w:val="E31E84E8"/>
    <w:lvl w:ilvl="0" w:tplc="041F0013">
      <w:start w:val="1"/>
      <w:numFmt w:val="upperRoman"/>
      <w:lvlText w:val="%1."/>
      <w:lvlJc w:val="righ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9"/>
  </w:num>
  <w:num w:numId="10">
    <w:abstractNumId w:val="4"/>
  </w:num>
  <w:num w:numId="11">
    <w:abstractNumId w:val="0"/>
  </w:num>
  <w:num w:numId="12">
    <w:abstractNumId w:val="11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4">
    <w:abstractNumId w:val="7"/>
  </w:num>
  <w:num w:numId="15">
    <w:abstractNumId w:val="1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4390D"/>
    <w:rsid w:val="0006428D"/>
    <w:rsid w:val="00064C64"/>
    <w:rsid w:val="000966E1"/>
    <w:rsid w:val="000B4641"/>
    <w:rsid w:val="000B475E"/>
    <w:rsid w:val="000D3B16"/>
    <w:rsid w:val="001005C9"/>
    <w:rsid w:val="001059DC"/>
    <w:rsid w:val="0010711E"/>
    <w:rsid w:val="00111562"/>
    <w:rsid w:val="00127EDD"/>
    <w:rsid w:val="00145EC9"/>
    <w:rsid w:val="0015525C"/>
    <w:rsid w:val="00176223"/>
    <w:rsid w:val="00195614"/>
    <w:rsid w:val="001B3A2E"/>
    <w:rsid w:val="0021362D"/>
    <w:rsid w:val="00227056"/>
    <w:rsid w:val="00254BDF"/>
    <w:rsid w:val="0027116C"/>
    <w:rsid w:val="00276735"/>
    <w:rsid w:val="002864A3"/>
    <w:rsid w:val="00286663"/>
    <w:rsid w:val="00297DA8"/>
    <w:rsid w:val="002B3B81"/>
    <w:rsid w:val="002C556B"/>
    <w:rsid w:val="002D5FFB"/>
    <w:rsid w:val="002D7F45"/>
    <w:rsid w:val="002F0EEA"/>
    <w:rsid w:val="003508D2"/>
    <w:rsid w:val="00364660"/>
    <w:rsid w:val="003873BF"/>
    <w:rsid w:val="003A47B5"/>
    <w:rsid w:val="003A59A6"/>
    <w:rsid w:val="003B410C"/>
    <w:rsid w:val="003D7C09"/>
    <w:rsid w:val="003E157C"/>
    <w:rsid w:val="004059FE"/>
    <w:rsid w:val="004263DC"/>
    <w:rsid w:val="004445B3"/>
    <w:rsid w:val="00483004"/>
    <w:rsid w:val="004D096A"/>
    <w:rsid w:val="005775F1"/>
    <w:rsid w:val="005B520E"/>
    <w:rsid w:val="005B535B"/>
    <w:rsid w:val="006108A4"/>
    <w:rsid w:val="0061340E"/>
    <w:rsid w:val="006379CE"/>
    <w:rsid w:val="006771BB"/>
    <w:rsid w:val="00697652"/>
    <w:rsid w:val="006B66B4"/>
    <w:rsid w:val="006C4648"/>
    <w:rsid w:val="006F5897"/>
    <w:rsid w:val="00711F3B"/>
    <w:rsid w:val="0072064C"/>
    <w:rsid w:val="00721484"/>
    <w:rsid w:val="00733C88"/>
    <w:rsid w:val="007442B3"/>
    <w:rsid w:val="00753F7B"/>
    <w:rsid w:val="00754E8C"/>
    <w:rsid w:val="0078398E"/>
    <w:rsid w:val="00787C5A"/>
    <w:rsid w:val="007919DE"/>
    <w:rsid w:val="0079434F"/>
    <w:rsid w:val="007C0308"/>
    <w:rsid w:val="007D2F7A"/>
    <w:rsid w:val="007D71D2"/>
    <w:rsid w:val="007E7C5C"/>
    <w:rsid w:val="008014D2"/>
    <w:rsid w:val="00803424"/>
    <w:rsid w:val="008054BC"/>
    <w:rsid w:val="00871145"/>
    <w:rsid w:val="00886359"/>
    <w:rsid w:val="00886375"/>
    <w:rsid w:val="008A2244"/>
    <w:rsid w:val="008A55B5"/>
    <w:rsid w:val="008A75C8"/>
    <w:rsid w:val="008C290A"/>
    <w:rsid w:val="008C5BC2"/>
    <w:rsid w:val="008D07CC"/>
    <w:rsid w:val="0092513C"/>
    <w:rsid w:val="00935492"/>
    <w:rsid w:val="0097508D"/>
    <w:rsid w:val="00996786"/>
    <w:rsid w:val="00A04057"/>
    <w:rsid w:val="00A21E0B"/>
    <w:rsid w:val="00A40BDF"/>
    <w:rsid w:val="00A510F7"/>
    <w:rsid w:val="00A60284"/>
    <w:rsid w:val="00A72852"/>
    <w:rsid w:val="00A93A48"/>
    <w:rsid w:val="00AB0B64"/>
    <w:rsid w:val="00AB1DBC"/>
    <w:rsid w:val="00AC6519"/>
    <w:rsid w:val="00AE1088"/>
    <w:rsid w:val="00B81ECE"/>
    <w:rsid w:val="00BB7998"/>
    <w:rsid w:val="00BD3F06"/>
    <w:rsid w:val="00BE5B9C"/>
    <w:rsid w:val="00C0541A"/>
    <w:rsid w:val="00C1638A"/>
    <w:rsid w:val="00C52094"/>
    <w:rsid w:val="00C645E1"/>
    <w:rsid w:val="00CA35B9"/>
    <w:rsid w:val="00CB1404"/>
    <w:rsid w:val="00CB66E6"/>
    <w:rsid w:val="00CD338A"/>
    <w:rsid w:val="00CE0FFF"/>
    <w:rsid w:val="00CE5073"/>
    <w:rsid w:val="00D30E00"/>
    <w:rsid w:val="00D36BB9"/>
    <w:rsid w:val="00D9156D"/>
    <w:rsid w:val="00DA2B9C"/>
    <w:rsid w:val="00DC3495"/>
    <w:rsid w:val="00DF478F"/>
    <w:rsid w:val="00E34D27"/>
    <w:rsid w:val="00E47E21"/>
    <w:rsid w:val="00E91219"/>
    <w:rsid w:val="00E937CF"/>
    <w:rsid w:val="00E94251"/>
    <w:rsid w:val="00E945FA"/>
    <w:rsid w:val="00E96508"/>
    <w:rsid w:val="00EA506F"/>
    <w:rsid w:val="00EC4EFF"/>
    <w:rsid w:val="00EE4362"/>
    <w:rsid w:val="00EF18D7"/>
    <w:rsid w:val="00EF1E8A"/>
    <w:rsid w:val="00EF3A1A"/>
    <w:rsid w:val="00F009E2"/>
    <w:rsid w:val="00F330A2"/>
    <w:rsid w:val="00F61677"/>
    <w:rsid w:val="00F73A24"/>
    <w:rsid w:val="00FA37B1"/>
    <w:rsid w:val="00FC3684"/>
    <w:rsid w:val="00FC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  <w:style w:type="character" w:styleId="Kpr">
    <w:name w:val="Hyperlink"/>
    <w:rsid w:val="008C290A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C290A"/>
    <w:pPr>
      <w:numPr>
        <w:numId w:val="14"/>
      </w:numPr>
      <w:spacing w:before="120" w:after="120" w:line="360" w:lineRule="auto"/>
      <w:ind w:left="426"/>
      <w:contextualSpacing/>
      <w:jc w:val="both"/>
    </w:pPr>
    <w:rPr>
      <w:rFonts w:eastAsia="Calibri"/>
      <w:sz w:val="22"/>
      <w:szCs w:val="22"/>
      <w:lang w:val="tr-TR"/>
    </w:rPr>
  </w:style>
  <w:style w:type="paragraph" w:customStyle="1" w:styleId="ReferenceHead">
    <w:name w:val="Reference Head"/>
    <w:basedOn w:val="Balk1"/>
    <w:rsid w:val="008C290A"/>
    <w:pPr>
      <w:keepLines w:val="0"/>
      <w:tabs>
        <w:tab w:val="clear" w:pos="216"/>
      </w:tabs>
      <w:autoSpaceDE w:val="0"/>
      <w:autoSpaceDN w:val="0"/>
      <w:spacing w:before="240"/>
    </w:pPr>
    <w:rPr>
      <w:rFonts w:eastAsia="Times New Roman"/>
      <w:noProof w:val="0"/>
      <w:kern w:val="28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508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://www.iconsad.org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D8322-A369-4C8B-9382-609BBCD5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788</Words>
  <Characters>4494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20</cp:revision>
  <cp:lastPrinted>2020-12-26T20:12:00Z</cp:lastPrinted>
  <dcterms:created xsi:type="dcterms:W3CDTF">2021-08-02T17:04:00Z</dcterms:created>
  <dcterms:modified xsi:type="dcterms:W3CDTF">2023-08-08T18:19:00Z</dcterms:modified>
</cp:coreProperties>
</file>